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54E9A" w14:textId="3E7ED82E" w:rsidR="0091263F" w:rsidRDefault="00AB45E4" w:rsidP="008278A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Tid:</w:t>
      </w:r>
      <w:r>
        <w:rPr>
          <w:rStyle w:val="Inget"/>
          <w:rFonts w:ascii="Garamond" w:hAnsi="Garamond"/>
          <w:sz w:val="22"/>
          <w:szCs w:val="22"/>
        </w:rPr>
        <w:tab/>
      </w:r>
      <w:r w:rsidR="00D803A0">
        <w:rPr>
          <w:rStyle w:val="Inget"/>
          <w:rFonts w:ascii="Garamond" w:hAnsi="Garamond"/>
          <w:sz w:val="22"/>
          <w:szCs w:val="22"/>
        </w:rPr>
        <w:t>18.30</w:t>
      </w:r>
      <w:r w:rsidR="000D157A">
        <w:rPr>
          <w:rStyle w:val="Inget"/>
          <w:rFonts w:ascii="Garamond" w:hAnsi="Garamond"/>
          <w:sz w:val="22"/>
          <w:szCs w:val="22"/>
        </w:rPr>
        <w:t>-</w:t>
      </w:r>
      <w:r w:rsidR="00D803A0">
        <w:rPr>
          <w:rStyle w:val="Inget"/>
          <w:rFonts w:ascii="Garamond" w:hAnsi="Garamond"/>
          <w:sz w:val="22"/>
          <w:szCs w:val="22"/>
        </w:rPr>
        <w:t>20</w:t>
      </w:r>
      <w:r w:rsidR="000D157A">
        <w:rPr>
          <w:rStyle w:val="Inget"/>
          <w:rFonts w:ascii="Garamond" w:hAnsi="Garamond"/>
          <w:sz w:val="22"/>
          <w:szCs w:val="22"/>
        </w:rPr>
        <w:t>.00</w:t>
      </w:r>
    </w:p>
    <w:p w14:paraId="0B656A87" w14:textId="2040C916" w:rsidR="00AB45E4" w:rsidRDefault="00AB45E4" w:rsidP="008278A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Plats:</w:t>
      </w:r>
      <w:r>
        <w:rPr>
          <w:rStyle w:val="Inget"/>
          <w:rFonts w:ascii="Garamond" w:hAnsi="Garamond"/>
          <w:sz w:val="22"/>
          <w:szCs w:val="22"/>
        </w:rPr>
        <w:tab/>
      </w:r>
      <w:proofErr w:type="spellStart"/>
      <w:r w:rsidR="000D157A">
        <w:rPr>
          <w:rStyle w:val="Inget"/>
          <w:rFonts w:ascii="Garamond" w:hAnsi="Garamond"/>
          <w:sz w:val="22"/>
          <w:szCs w:val="22"/>
        </w:rPr>
        <w:t>Finnesbostugan</w:t>
      </w:r>
      <w:proofErr w:type="spellEnd"/>
    </w:p>
    <w:p w14:paraId="4CB464D4" w14:textId="77777777" w:rsidR="00AB45E4" w:rsidRDefault="00AB45E4" w:rsidP="008278A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</w:p>
    <w:p w14:paraId="21E2AB4A" w14:textId="7B2C5E3A" w:rsidR="00DA57C9" w:rsidRDefault="007D5078" w:rsidP="001720B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Närvarande:</w:t>
      </w:r>
      <w:r w:rsidR="00062BF4">
        <w:rPr>
          <w:rStyle w:val="Inget"/>
          <w:rFonts w:ascii="Garamond" w:hAnsi="Garamond"/>
          <w:sz w:val="22"/>
          <w:szCs w:val="22"/>
        </w:rPr>
        <w:t xml:space="preserve"> </w:t>
      </w:r>
      <w:r w:rsidR="00BB3B47">
        <w:rPr>
          <w:rStyle w:val="Inget"/>
          <w:rFonts w:ascii="Garamond" w:hAnsi="Garamond"/>
          <w:sz w:val="22"/>
          <w:szCs w:val="22"/>
        </w:rPr>
        <w:tab/>
      </w:r>
      <w:r w:rsidR="00062BF4">
        <w:rPr>
          <w:rStyle w:val="Inget"/>
          <w:rFonts w:ascii="Garamond" w:hAnsi="Garamond"/>
          <w:sz w:val="22"/>
          <w:szCs w:val="22"/>
        </w:rPr>
        <w:t>Tommy Franzén</w:t>
      </w:r>
      <w:r w:rsidR="0057246F">
        <w:rPr>
          <w:rStyle w:val="Inget"/>
          <w:rFonts w:ascii="Garamond" w:hAnsi="Garamond"/>
          <w:sz w:val="22"/>
          <w:szCs w:val="22"/>
        </w:rPr>
        <w:t>,</w:t>
      </w:r>
      <w:r w:rsidR="00DA57C9">
        <w:rPr>
          <w:rStyle w:val="Inget"/>
          <w:rFonts w:ascii="Garamond" w:hAnsi="Garamond"/>
          <w:sz w:val="22"/>
          <w:szCs w:val="22"/>
        </w:rPr>
        <w:t xml:space="preserve"> Susann Evertsson</w:t>
      </w:r>
      <w:r w:rsidR="00F168B5">
        <w:rPr>
          <w:rStyle w:val="Inget"/>
          <w:rFonts w:ascii="Garamond" w:hAnsi="Garamond"/>
          <w:sz w:val="22"/>
          <w:szCs w:val="22"/>
        </w:rPr>
        <w:t>,</w:t>
      </w:r>
      <w:r w:rsidR="00556DD3">
        <w:rPr>
          <w:rStyle w:val="Inget"/>
          <w:rFonts w:ascii="Garamond" w:hAnsi="Garamond"/>
          <w:sz w:val="22"/>
          <w:szCs w:val="22"/>
        </w:rPr>
        <w:t xml:space="preserve"> Claes Hassellund</w:t>
      </w:r>
      <w:r w:rsidR="007E3063">
        <w:rPr>
          <w:rStyle w:val="Inget"/>
          <w:rFonts w:ascii="Garamond" w:hAnsi="Garamond"/>
          <w:sz w:val="22"/>
          <w:szCs w:val="22"/>
        </w:rPr>
        <w:t xml:space="preserve">, </w:t>
      </w:r>
      <w:r w:rsidR="00EB27AB">
        <w:rPr>
          <w:rStyle w:val="Inget"/>
          <w:rFonts w:ascii="Garamond" w:hAnsi="Garamond"/>
          <w:sz w:val="22"/>
          <w:szCs w:val="22"/>
        </w:rPr>
        <w:t xml:space="preserve">Charlotta </w:t>
      </w:r>
      <w:r w:rsidR="00D67F58">
        <w:rPr>
          <w:rStyle w:val="Inget"/>
          <w:rFonts w:ascii="Garamond" w:hAnsi="Garamond"/>
          <w:sz w:val="22"/>
          <w:szCs w:val="22"/>
        </w:rPr>
        <w:t xml:space="preserve">Nilsson </w:t>
      </w:r>
      <w:r w:rsidR="00EB27AB">
        <w:rPr>
          <w:rStyle w:val="Inget"/>
          <w:rFonts w:ascii="Garamond" w:hAnsi="Garamond"/>
          <w:sz w:val="22"/>
          <w:szCs w:val="22"/>
        </w:rPr>
        <w:t>Skarin</w:t>
      </w:r>
      <w:r w:rsidR="00F168B5">
        <w:rPr>
          <w:rStyle w:val="Inget"/>
          <w:rFonts w:ascii="Garamond" w:hAnsi="Garamond"/>
          <w:sz w:val="22"/>
          <w:szCs w:val="22"/>
        </w:rPr>
        <w:t xml:space="preserve">, </w:t>
      </w:r>
      <w:r w:rsidR="006C5B55">
        <w:rPr>
          <w:rStyle w:val="Inget"/>
          <w:rFonts w:ascii="Garamond" w:hAnsi="Garamond"/>
          <w:sz w:val="22"/>
          <w:szCs w:val="22"/>
        </w:rPr>
        <w:t>M</w:t>
      </w:r>
      <w:r w:rsidR="00F168B5">
        <w:rPr>
          <w:rStyle w:val="Inget"/>
          <w:rFonts w:ascii="Garamond" w:hAnsi="Garamond"/>
          <w:sz w:val="22"/>
          <w:szCs w:val="22"/>
        </w:rPr>
        <w:t>agnus Skott</w:t>
      </w:r>
      <w:r w:rsidR="003F41BE">
        <w:rPr>
          <w:rStyle w:val="Inget"/>
          <w:rFonts w:ascii="Garamond" w:hAnsi="Garamond"/>
          <w:sz w:val="22"/>
          <w:szCs w:val="22"/>
        </w:rPr>
        <w:t xml:space="preserve">, </w:t>
      </w:r>
      <w:proofErr w:type="spellStart"/>
      <w:r w:rsidR="003F41BE">
        <w:rPr>
          <w:rStyle w:val="Inget"/>
          <w:rFonts w:ascii="Garamond" w:hAnsi="Garamond"/>
          <w:sz w:val="22"/>
          <w:szCs w:val="22"/>
        </w:rPr>
        <w:t>Lovis</w:t>
      </w:r>
      <w:proofErr w:type="spellEnd"/>
      <w:r w:rsidR="003F41BE">
        <w:rPr>
          <w:rStyle w:val="Inget"/>
          <w:rFonts w:ascii="Garamond" w:hAnsi="Garamond"/>
          <w:sz w:val="22"/>
          <w:szCs w:val="22"/>
        </w:rPr>
        <w:t xml:space="preserve"> </w:t>
      </w:r>
      <w:proofErr w:type="spellStart"/>
      <w:r w:rsidR="003F41BE">
        <w:rPr>
          <w:rStyle w:val="Inget"/>
          <w:rFonts w:ascii="Garamond" w:hAnsi="Garamond"/>
          <w:sz w:val="22"/>
          <w:szCs w:val="22"/>
        </w:rPr>
        <w:t>Minfors</w:t>
      </w:r>
      <w:proofErr w:type="spellEnd"/>
      <w:r w:rsidR="003F41BE">
        <w:rPr>
          <w:rStyle w:val="Inget"/>
          <w:rFonts w:ascii="Garamond" w:hAnsi="Garamond"/>
          <w:sz w:val="22"/>
          <w:szCs w:val="22"/>
        </w:rPr>
        <w:t>, Alva Bengtsson</w:t>
      </w:r>
      <w:r w:rsidR="007E3063">
        <w:rPr>
          <w:rStyle w:val="Inget"/>
          <w:rFonts w:ascii="Garamond" w:hAnsi="Garamond"/>
          <w:sz w:val="22"/>
          <w:szCs w:val="22"/>
        </w:rPr>
        <w:t xml:space="preserve"> och Jeanette Sigenstam.</w:t>
      </w:r>
    </w:p>
    <w:p w14:paraId="0F03CD04" w14:textId="77777777" w:rsidR="00115D4F" w:rsidRDefault="00115D4F" w:rsidP="001720B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</w:p>
    <w:p w14:paraId="0ED35BF4" w14:textId="77777777" w:rsidR="008B5F8E" w:rsidRDefault="008B5F8E" w:rsidP="001720B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</w:p>
    <w:p w14:paraId="1A0670B8" w14:textId="7CE27498" w:rsidR="00A34CE2" w:rsidRPr="0042472F" w:rsidRDefault="00AB45E4" w:rsidP="008278A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b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ab/>
      </w:r>
    </w:p>
    <w:p w14:paraId="6EE9441A" w14:textId="21DACD23" w:rsidR="00F769CB" w:rsidRDefault="00407F28" w:rsidP="00370E84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062BF4">
        <w:rPr>
          <w:rStyle w:val="Inget"/>
          <w:rFonts w:ascii="Garamond" w:hAnsi="Garamond"/>
          <w:sz w:val="22"/>
          <w:szCs w:val="22"/>
        </w:rPr>
        <w:t>Ordförande välkom</w:t>
      </w:r>
      <w:r w:rsidR="006A2CF6" w:rsidRPr="00062BF4">
        <w:rPr>
          <w:rStyle w:val="Inget"/>
          <w:rFonts w:ascii="Garamond" w:hAnsi="Garamond"/>
          <w:sz w:val="22"/>
          <w:szCs w:val="22"/>
        </w:rPr>
        <w:t>nar och inleder mötet</w:t>
      </w:r>
      <w:r w:rsidR="009D2F4D">
        <w:rPr>
          <w:rStyle w:val="Inget"/>
          <w:rFonts w:ascii="Garamond" w:hAnsi="Garamond"/>
          <w:sz w:val="22"/>
          <w:szCs w:val="22"/>
        </w:rPr>
        <w:t>.</w:t>
      </w:r>
    </w:p>
    <w:p w14:paraId="3551FD24" w14:textId="77777777" w:rsidR="00407F28" w:rsidRPr="00062BF4" w:rsidRDefault="00407F28" w:rsidP="00181B49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</w:p>
    <w:p w14:paraId="25691350" w14:textId="4E22AB31" w:rsidR="00407F28" w:rsidRPr="00062BF4" w:rsidRDefault="00407F28" w:rsidP="006A2CF6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062BF4">
        <w:rPr>
          <w:rStyle w:val="Inget"/>
          <w:rFonts w:ascii="Garamond" w:hAnsi="Garamond"/>
          <w:sz w:val="22"/>
          <w:szCs w:val="22"/>
        </w:rPr>
        <w:t>Genomgång av föregående protokoll</w:t>
      </w:r>
      <w:r w:rsidR="009D2F4D">
        <w:rPr>
          <w:rStyle w:val="Inget"/>
          <w:rFonts w:ascii="Garamond" w:hAnsi="Garamond"/>
          <w:sz w:val="22"/>
          <w:szCs w:val="22"/>
        </w:rPr>
        <w:t>.</w:t>
      </w:r>
    </w:p>
    <w:p w14:paraId="5766B3AF" w14:textId="77777777" w:rsidR="005961B1" w:rsidRPr="0042472F" w:rsidRDefault="005961B1" w:rsidP="00DF6D18">
      <w:pPr>
        <w:tabs>
          <w:tab w:val="left" w:pos="2552"/>
          <w:tab w:val="left" w:pos="5245"/>
        </w:tabs>
        <w:rPr>
          <w:rStyle w:val="Inget"/>
          <w:rFonts w:ascii="Garamond" w:hAnsi="Garamond"/>
          <w:b/>
          <w:sz w:val="22"/>
          <w:szCs w:val="22"/>
        </w:rPr>
      </w:pPr>
    </w:p>
    <w:p w14:paraId="61D52CED" w14:textId="77777777" w:rsidR="00115D4F" w:rsidRDefault="005D6CB4" w:rsidP="005D6CB4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5D6CB4">
        <w:rPr>
          <w:rStyle w:val="Inget"/>
          <w:rFonts w:ascii="Garamond" w:hAnsi="Garamond"/>
          <w:sz w:val="22"/>
          <w:szCs w:val="22"/>
        </w:rPr>
        <w:t>Avstämning kommittéerna</w:t>
      </w:r>
      <w:r>
        <w:rPr>
          <w:rStyle w:val="Inget"/>
          <w:rFonts w:ascii="Garamond" w:hAnsi="Garamond"/>
          <w:sz w:val="22"/>
          <w:szCs w:val="22"/>
        </w:rPr>
        <w:t>:</w:t>
      </w:r>
    </w:p>
    <w:p w14:paraId="1A081E89" w14:textId="2338338E" w:rsidR="00842E0B" w:rsidRPr="00D803A0" w:rsidRDefault="00842E0B" w:rsidP="00D803A0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</w:p>
    <w:p w14:paraId="113E8FB9" w14:textId="030928F4" w:rsidR="00153CDF" w:rsidRPr="003F7025" w:rsidRDefault="00334455" w:rsidP="003F7025">
      <w:pPr>
        <w:pStyle w:val="Liststycke"/>
        <w:tabs>
          <w:tab w:val="left" w:pos="2552"/>
          <w:tab w:val="left" w:pos="5245"/>
        </w:tabs>
        <w:ind w:left="1440"/>
        <w:rPr>
          <w:rStyle w:val="Inget"/>
          <w:rFonts w:ascii="Garamond" w:hAnsi="Garamond" w:cs="Garamond"/>
          <w:color w:val="auto"/>
          <w:sz w:val="22"/>
          <w:szCs w:val="22"/>
        </w:rPr>
      </w:pPr>
      <w:r w:rsidRPr="003F7025">
        <w:rPr>
          <w:rFonts w:ascii="Garamond" w:hAnsi="Garamond" w:cs="Garamond"/>
          <w:color w:val="auto"/>
          <w:sz w:val="22"/>
          <w:szCs w:val="22"/>
        </w:rPr>
        <w:br/>
      </w:r>
    </w:p>
    <w:p w14:paraId="3FB1B5D6" w14:textId="50430DA1" w:rsidR="003F41BE" w:rsidRDefault="003F41BE" w:rsidP="00F168B5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Cykelkommitté:</w:t>
      </w:r>
      <w:r w:rsidR="00322572">
        <w:rPr>
          <w:rFonts w:ascii="Garamond" w:hAnsi="Garamond"/>
          <w:bCs/>
          <w:sz w:val="22"/>
          <w:szCs w:val="22"/>
        </w:rPr>
        <w:t xml:space="preserve"> Sista Watt-passet förra veckan. B</w:t>
      </w:r>
      <w:r w:rsidR="007A7EDF">
        <w:rPr>
          <w:rFonts w:ascii="Garamond" w:hAnsi="Garamond"/>
          <w:bCs/>
          <w:sz w:val="22"/>
          <w:szCs w:val="22"/>
        </w:rPr>
        <w:t>engt-Olof</w:t>
      </w:r>
      <w:r w:rsidR="00322572">
        <w:rPr>
          <w:rFonts w:ascii="Garamond" w:hAnsi="Garamond"/>
          <w:bCs/>
          <w:sz w:val="22"/>
          <w:szCs w:val="22"/>
        </w:rPr>
        <w:t xml:space="preserve"> vill ansvara för denna träning även nästa vinter. Önskemål finns om att den då skall vara på tisdagar och vara i 1 timma. Magnus kollar med B</w:t>
      </w:r>
      <w:r w:rsidR="007A7EDF">
        <w:rPr>
          <w:rFonts w:ascii="Garamond" w:hAnsi="Garamond"/>
          <w:bCs/>
          <w:sz w:val="22"/>
          <w:szCs w:val="22"/>
        </w:rPr>
        <w:t>engt-Olof</w:t>
      </w:r>
      <w:r w:rsidR="00322572">
        <w:rPr>
          <w:rFonts w:ascii="Garamond" w:hAnsi="Garamond"/>
          <w:bCs/>
          <w:sz w:val="22"/>
          <w:szCs w:val="22"/>
        </w:rPr>
        <w:t>.</w:t>
      </w:r>
    </w:p>
    <w:p w14:paraId="3C92C2B5" w14:textId="77777777" w:rsidR="00322572" w:rsidRDefault="00322572" w:rsidP="00322572">
      <w:pPr>
        <w:pStyle w:val="Liststycke"/>
        <w:tabs>
          <w:tab w:val="left" w:pos="2552"/>
          <w:tab w:val="left" w:pos="5245"/>
        </w:tabs>
        <w:ind w:left="1440"/>
        <w:rPr>
          <w:rFonts w:ascii="Garamond" w:hAnsi="Garamond"/>
          <w:bCs/>
          <w:sz w:val="22"/>
          <w:szCs w:val="22"/>
        </w:rPr>
      </w:pPr>
    </w:p>
    <w:p w14:paraId="5CA5F93A" w14:textId="15A9E3E9" w:rsidR="00322572" w:rsidRDefault="00322572" w:rsidP="00322572">
      <w:pPr>
        <w:pStyle w:val="Liststycke"/>
        <w:tabs>
          <w:tab w:val="left" w:pos="2552"/>
          <w:tab w:val="left" w:pos="5245"/>
        </w:tabs>
        <w:ind w:left="1440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Säsongsstart</w:t>
      </w:r>
      <w:r w:rsidR="007A7EDF">
        <w:rPr>
          <w:rFonts w:ascii="Garamond" w:hAnsi="Garamond"/>
          <w:bCs/>
          <w:sz w:val="22"/>
          <w:szCs w:val="22"/>
        </w:rPr>
        <w:t xml:space="preserve"> för cykel</w:t>
      </w:r>
      <w:r w:rsidR="00E37FD9">
        <w:rPr>
          <w:rFonts w:ascii="Garamond" w:hAnsi="Garamond"/>
          <w:bCs/>
          <w:sz w:val="22"/>
          <w:szCs w:val="22"/>
        </w:rPr>
        <w:t>träningen</w:t>
      </w:r>
      <w:r>
        <w:rPr>
          <w:rFonts w:ascii="Garamond" w:hAnsi="Garamond"/>
          <w:bCs/>
          <w:sz w:val="22"/>
          <w:szCs w:val="22"/>
        </w:rPr>
        <w:t xml:space="preserve"> i nästa vecka. På tisdag 18/</w:t>
      </w:r>
      <w:proofErr w:type="gramStart"/>
      <w:r>
        <w:rPr>
          <w:rFonts w:ascii="Garamond" w:hAnsi="Garamond"/>
          <w:bCs/>
          <w:sz w:val="22"/>
          <w:szCs w:val="22"/>
        </w:rPr>
        <w:t>4  uppstart</w:t>
      </w:r>
      <w:proofErr w:type="gramEnd"/>
      <w:r>
        <w:rPr>
          <w:rFonts w:ascii="Garamond" w:hAnsi="Garamond"/>
          <w:bCs/>
          <w:sz w:val="22"/>
          <w:szCs w:val="22"/>
        </w:rPr>
        <w:t xml:space="preserve"> i samarbete med Ahlén optik. De erbjuder 25% på </w:t>
      </w:r>
      <w:proofErr w:type="spellStart"/>
      <w:r>
        <w:rPr>
          <w:rFonts w:ascii="Garamond" w:hAnsi="Garamond"/>
          <w:bCs/>
          <w:sz w:val="22"/>
          <w:szCs w:val="22"/>
        </w:rPr>
        <w:t>Oaklys</w:t>
      </w:r>
      <w:proofErr w:type="spellEnd"/>
      <w:r>
        <w:rPr>
          <w:rFonts w:ascii="Garamond" w:hAnsi="Garamond"/>
          <w:bCs/>
          <w:sz w:val="22"/>
          <w:szCs w:val="22"/>
        </w:rPr>
        <w:t xml:space="preserve"> sortiment under hela året och visning med mingel sker efter avslutad träning ca 19.30. Tina lägger upp info. </w:t>
      </w:r>
      <w:r w:rsidR="007A7EDF">
        <w:rPr>
          <w:rFonts w:ascii="Garamond" w:hAnsi="Garamond"/>
          <w:bCs/>
          <w:sz w:val="22"/>
          <w:szCs w:val="22"/>
        </w:rPr>
        <w:t>p</w:t>
      </w:r>
      <w:r>
        <w:rPr>
          <w:rFonts w:ascii="Garamond" w:hAnsi="Garamond"/>
          <w:bCs/>
          <w:sz w:val="22"/>
          <w:szCs w:val="22"/>
        </w:rPr>
        <w:t>å hemsidan och på FB.</w:t>
      </w:r>
    </w:p>
    <w:p w14:paraId="71B3CBE8" w14:textId="022F33C3" w:rsidR="00322572" w:rsidRDefault="00322572" w:rsidP="00322572">
      <w:pPr>
        <w:pStyle w:val="Liststycke"/>
        <w:tabs>
          <w:tab w:val="left" w:pos="2552"/>
          <w:tab w:val="left" w:pos="5245"/>
        </w:tabs>
        <w:ind w:left="1440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MTB torsdagar; Nytt upplägg med rullande schema med två ledare vid varje träning kommer testas under våren.</w:t>
      </w:r>
    </w:p>
    <w:p w14:paraId="25F590D0" w14:textId="77777777" w:rsidR="003F41BE" w:rsidRPr="00E37FD9" w:rsidRDefault="003F41BE" w:rsidP="00E37FD9">
      <w:pPr>
        <w:tabs>
          <w:tab w:val="left" w:pos="2552"/>
          <w:tab w:val="left" w:pos="5245"/>
        </w:tabs>
        <w:rPr>
          <w:rFonts w:ascii="Garamond" w:hAnsi="Garamond"/>
          <w:bCs/>
          <w:sz w:val="22"/>
          <w:szCs w:val="22"/>
        </w:rPr>
      </w:pPr>
    </w:p>
    <w:p w14:paraId="2B43AAA6" w14:textId="551C319A" w:rsidR="002427AF" w:rsidRPr="00CF5331" w:rsidRDefault="0042472F" w:rsidP="00CF5331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Style w:val="Inget"/>
          <w:rFonts w:ascii="Garamond" w:hAnsi="Garamond"/>
          <w:bCs/>
          <w:sz w:val="22"/>
          <w:szCs w:val="22"/>
        </w:rPr>
      </w:pPr>
      <w:r w:rsidRPr="00706B04">
        <w:rPr>
          <w:rFonts w:ascii="Garamond" w:hAnsi="Garamond" w:cs="Garamond"/>
          <w:color w:val="auto"/>
          <w:sz w:val="22"/>
          <w:szCs w:val="22"/>
        </w:rPr>
        <w:t>Stugkommitté:</w:t>
      </w:r>
      <w:r w:rsidR="00C61DA6" w:rsidRPr="00C26078">
        <w:rPr>
          <w:rFonts w:ascii="Garamond" w:hAnsi="Garamond" w:cs="Garamond"/>
          <w:color w:val="auto"/>
          <w:sz w:val="22"/>
          <w:szCs w:val="22"/>
        </w:rPr>
        <w:t xml:space="preserve"> </w:t>
      </w:r>
      <w:r w:rsidR="00322572">
        <w:rPr>
          <w:rFonts w:ascii="Garamond" w:hAnsi="Garamond" w:cs="Garamond"/>
          <w:color w:val="auto"/>
          <w:sz w:val="22"/>
          <w:szCs w:val="22"/>
        </w:rPr>
        <w:t>inga pågående projekt. Möte kommer hållas för att planera vidare. Behov finns av mer förvaring av utrustning</w:t>
      </w:r>
      <w:r w:rsidR="00CF5331">
        <w:rPr>
          <w:rFonts w:ascii="Garamond" w:hAnsi="Garamond" w:cs="Garamond"/>
          <w:color w:val="auto"/>
          <w:sz w:val="22"/>
          <w:szCs w:val="22"/>
        </w:rPr>
        <w:t xml:space="preserve">. Kan en </w:t>
      </w:r>
      <w:proofErr w:type="spellStart"/>
      <w:r w:rsidR="00CF5331">
        <w:rPr>
          <w:rFonts w:ascii="Garamond" w:hAnsi="Garamond" w:cs="Garamond"/>
          <w:color w:val="auto"/>
          <w:sz w:val="22"/>
          <w:szCs w:val="22"/>
        </w:rPr>
        <w:t>kontainerlösning</w:t>
      </w:r>
      <w:proofErr w:type="spellEnd"/>
      <w:r w:rsidR="00CF5331">
        <w:rPr>
          <w:rFonts w:ascii="Garamond" w:hAnsi="Garamond" w:cs="Garamond"/>
          <w:color w:val="auto"/>
          <w:sz w:val="22"/>
          <w:szCs w:val="22"/>
        </w:rPr>
        <w:t xml:space="preserve"> vara bra?</w:t>
      </w:r>
      <w:r w:rsidR="0023050B">
        <w:rPr>
          <w:rFonts w:ascii="Garamond" w:hAnsi="Garamond" w:cs="Garamond"/>
          <w:color w:val="auto"/>
          <w:sz w:val="22"/>
          <w:szCs w:val="22"/>
        </w:rPr>
        <w:br/>
      </w:r>
    </w:p>
    <w:p w14:paraId="41B261C4" w14:textId="4AF41918" w:rsidR="00C525CA" w:rsidRDefault="00FB3630" w:rsidP="00F27843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F27843">
        <w:rPr>
          <w:rStyle w:val="Inget"/>
          <w:rFonts w:ascii="Garamond" w:hAnsi="Garamond"/>
          <w:sz w:val="22"/>
          <w:szCs w:val="22"/>
        </w:rPr>
        <w:t>Skid- och löp</w:t>
      </w:r>
      <w:r w:rsidR="0042472F" w:rsidRPr="00F27843">
        <w:rPr>
          <w:rStyle w:val="Inget"/>
          <w:rFonts w:ascii="Garamond" w:hAnsi="Garamond"/>
          <w:sz w:val="22"/>
          <w:szCs w:val="22"/>
        </w:rPr>
        <w:t>nings</w:t>
      </w:r>
      <w:r w:rsidR="0042472F" w:rsidRPr="00F27843">
        <w:rPr>
          <w:rFonts w:ascii="Garamond" w:hAnsi="Garamond" w:cs="Garamond"/>
          <w:color w:val="auto"/>
          <w:sz w:val="22"/>
          <w:szCs w:val="22"/>
        </w:rPr>
        <w:t>kommitté</w:t>
      </w:r>
      <w:r w:rsidR="0042472F" w:rsidRPr="00F27843">
        <w:rPr>
          <w:rStyle w:val="Inget"/>
          <w:rFonts w:ascii="Garamond" w:hAnsi="Garamond"/>
          <w:sz w:val="22"/>
          <w:szCs w:val="22"/>
        </w:rPr>
        <w:t>:</w:t>
      </w:r>
      <w:r w:rsidR="00C813B7" w:rsidRPr="00F27843">
        <w:rPr>
          <w:rStyle w:val="Inget"/>
          <w:rFonts w:ascii="Garamond" w:hAnsi="Garamond"/>
          <w:sz w:val="22"/>
          <w:szCs w:val="22"/>
        </w:rPr>
        <w:t xml:space="preserve"> </w:t>
      </w:r>
      <w:r w:rsidR="00CF5331">
        <w:rPr>
          <w:rStyle w:val="Inget"/>
          <w:rFonts w:ascii="Garamond" w:hAnsi="Garamond"/>
          <w:sz w:val="22"/>
          <w:szCs w:val="22"/>
        </w:rPr>
        <w:t xml:space="preserve">fått två nya ledare (Susann och Tina) som tillskott i det rullande ledaransvaret. </w:t>
      </w:r>
      <w:r w:rsidR="00334455">
        <w:rPr>
          <w:rStyle w:val="Inget"/>
          <w:rFonts w:ascii="Garamond" w:hAnsi="Garamond"/>
          <w:sz w:val="22"/>
          <w:szCs w:val="22"/>
        </w:rPr>
        <w:br/>
      </w:r>
    </w:p>
    <w:p w14:paraId="4B6CD5EC" w14:textId="1B29D41D" w:rsidR="00CF5331" w:rsidRDefault="009D4507" w:rsidP="00CF5331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2163E2">
        <w:rPr>
          <w:rStyle w:val="Inget"/>
          <w:rFonts w:ascii="Garamond" w:hAnsi="Garamond"/>
          <w:sz w:val="22"/>
          <w:szCs w:val="22"/>
        </w:rPr>
        <w:t>Ban</w:t>
      </w:r>
      <w:r w:rsidR="00FB3630" w:rsidRPr="002163E2">
        <w:rPr>
          <w:rStyle w:val="Inget"/>
          <w:rFonts w:ascii="Garamond" w:hAnsi="Garamond"/>
          <w:sz w:val="22"/>
          <w:szCs w:val="22"/>
        </w:rPr>
        <w:t>-</w:t>
      </w:r>
      <w:r w:rsidRPr="002163E2">
        <w:rPr>
          <w:rStyle w:val="Inget"/>
          <w:rFonts w:ascii="Garamond" w:hAnsi="Garamond"/>
          <w:sz w:val="22"/>
          <w:szCs w:val="22"/>
        </w:rPr>
        <w:t xml:space="preserve"> och </w:t>
      </w:r>
      <w:proofErr w:type="spellStart"/>
      <w:r w:rsidR="0042472F" w:rsidRPr="002163E2">
        <w:rPr>
          <w:rStyle w:val="Inget"/>
          <w:rFonts w:ascii="Garamond" w:hAnsi="Garamond"/>
          <w:sz w:val="22"/>
          <w:szCs w:val="22"/>
        </w:rPr>
        <w:t>s</w:t>
      </w:r>
      <w:r w:rsidRPr="002163E2">
        <w:rPr>
          <w:rStyle w:val="Inget"/>
          <w:rFonts w:ascii="Garamond" w:hAnsi="Garamond"/>
          <w:sz w:val="22"/>
          <w:szCs w:val="22"/>
        </w:rPr>
        <w:t>pår</w:t>
      </w:r>
      <w:r w:rsidR="0042472F" w:rsidRPr="002163E2">
        <w:rPr>
          <w:rFonts w:ascii="Garamond" w:hAnsi="Garamond" w:cs="Garamond"/>
          <w:color w:val="auto"/>
          <w:sz w:val="22"/>
          <w:szCs w:val="22"/>
        </w:rPr>
        <w:t>kommitté</w:t>
      </w:r>
      <w:proofErr w:type="spellEnd"/>
      <w:r w:rsidR="0042472F" w:rsidRPr="002163E2">
        <w:rPr>
          <w:rStyle w:val="Inget"/>
          <w:rFonts w:ascii="Garamond" w:hAnsi="Garamond"/>
          <w:sz w:val="22"/>
          <w:szCs w:val="22"/>
        </w:rPr>
        <w:t>:</w:t>
      </w:r>
      <w:r w:rsidR="00C813B7" w:rsidRPr="002163E2">
        <w:rPr>
          <w:rStyle w:val="Inget"/>
          <w:rFonts w:ascii="Garamond" w:hAnsi="Garamond"/>
          <w:sz w:val="22"/>
          <w:szCs w:val="22"/>
        </w:rPr>
        <w:t xml:space="preserve"> </w:t>
      </w:r>
      <w:r w:rsidR="00CF5331">
        <w:rPr>
          <w:rStyle w:val="Inget"/>
          <w:rFonts w:ascii="Garamond" w:hAnsi="Garamond"/>
          <w:sz w:val="22"/>
          <w:szCs w:val="22"/>
        </w:rPr>
        <w:t xml:space="preserve">Arbetsdag genomförd den 1/4 där arbete med </w:t>
      </w:r>
      <w:proofErr w:type="spellStart"/>
      <w:r w:rsidR="00CF5331">
        <w:rPr>
          <w:rStyle w:val="Inget"/>
          <w:rFonts w:ascii="Garamond" w:hAnsi="Garamond"/>
          <w:sz w:val="22"/>
          <w:szCs w:val="22"/>
        </w:rPr>
        <w:t>Pumptrack</w:t>
      </w:r>
      <w:proofErr w:type="spellEnd"/>
      <w:r w:rsidR="00CF5331">
        <w:rPr>
          <w:rStyle w:val="Inget"/>
          <w:rFonts w:ascii="Garamond" w:hAnsi="Garamond"/>
          <w:sz w:val="22"/>
          <w:szCs w:val="22"/>
        </w:rPr>
        <w:t>-banan påbörjades</w:t>
      </w:r>
      <w:r w:rsidR="007A7EDF">
        <w:rPr>
          <w:rStyle w:val="Inget"/>
          <w:rFonts w:ascii="Garamond" w:hAnsi="Garamond"/>
          <w:sz w:val="22"/>
          <w:szCs w:val="22"/>
        </w:rPr>
        <w:t>,</w:t>
      </w:r>
      <w:r w:rsidR="00CF5331">
        <w:rPr>
          <w:rStyle w:val="Inget"/>
          <w:rFonts w:ascii="Garamond" w:hAnsi="Garamond"/>
          <w:sz w:val="22"/>
          <w:szCs w:val="22"/>
        </w:rPr>
        <w:t xml:space="preserve"> även översyn av cykelbanorna gjordes.</w:t>
      </w:r>
    </w:p>
    <w:p w14:paraId="76D44482" w14:textId="6D8FE0BF" w:rsidR="00BC7AC9" w:rsidRDefault="00CF5331" w:rsidP="00CF5331">
      <w:pPr>
        <w:pStyle w:val="Liststycke"/>
        <w:tabs>
          <w:tab w:val="left" w:pos="2552"/>
          <w:tab w:val="left" w:pos="5245"/>
        </w:tabs>
        <w:ind w:left="1440"/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 xml:space="preserve">Möjlighet till hjälp av Naturvårdlaget för tex ban/spårarbete diskuteras. </w:t>
      </w:r>
      <w:r w:rsidR="007A7EDF">
        <w:rPr>
          <w:rStyle w:val="Inget"/>
          <w:rFonts w:ascii="Garamond" w:hAnsi="Garamond"/>
          <w:sz w:val="22"/>
          <w:szCs w:val="22"/>
        </w:rPr>
        <w:t>Det f</w:t>
      </w:r>
      <w:r>
        <w:rPr>
          <w:rStyle w:val="Inget"/>
          <w:rFonts w:ascii="Garamond" w:hAnsi="Garamond"/>
          <w:sz w:val="22"/>
          <w:szCs w:val="22"/>
        </w:rPr>
        <w:t xml:space="preserve">inns något som heter ”Föreningshjälp”. Tommy undersöker detta vidare. </w:t>
      </w:r>
    </w:p>
    <w:p w14:paraId="27D54A83" w14:textId="77777777" w:rsidR="00CF5331" w:rsidRPr="00BC7AC9" w:rsidRDefault="00CF5331" w:rsidP="00CF5331">
      <w:pPr>
        <w:pStyle w:val="Liststycke"/>
        <w:tabs>
          <w:tab w:val="left" w:pos="2552"/>
          <w:tab w:val="left" w:pos="5245"/>
        </w:tabs>
        <w:ind w:left="1440"/>
        <w:rPr>
          <w:rStyle w:val="Inget"/>
          <w:rFonts w:ascii="Garamond" w:hAnsi="Garamond"/>
          <w:sz w:val="22"/>
          <w:szCs w:val="22"/>
        </w:rPr>
      </w:pPr>
    </w:p>
    <w:p w14:paraId="37E5C996" w14:textId="43ADFA1F" w:rsidR="003F41BE" w:rsidRDefault="00D66C77" w:rsidP="003F41BE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75700A">
        <w:rPr>
          <w:rStyle w:val="Inget"/>
          <w:rFonts w:ascii="Garamond" w:hAnsi="Garamond"/>
          <w:sz w:val="22"/>
          <w:szCs w:val="22"/>
        </w:rPr>
        <w:t>Kassör</w:t>
      </w:r>
      <w:r w:rsidR="00F84CE1" w:rsidRPr="0075700A">
        <w:rPr>
          <w:rStyle w:val="Inget"/>
          <w:rFonts w:ascii="Garamond" w:hAnsi="Garamond"/>
          <w:sz w:val="22"/>
          <w:szCs w:val="22"/>
        </w:rPr>
        <w:t>:</w:t>
      </w:r>
      <w:r w:rsidR="00D67F58">
        <w:rPr>
          <w:rStyle w:val="Inget"/>
          <w:rFonts w:ascii="Garamond" w:hAnsi="Garamond"/>
          <w:sz w:val="22"/>
          <w:szCs w:val="22"/>
        </w:rPr>
        <w:t xml:space="preserve"> </w:t>
      </w:r>
      <w:r w:rsidR="003F7025">
        <w:rPr>
          <w:rStyle w:val="Inget"/>
          <w:rFonts w:ascii="Garamond" w:hAnsi="Garamond"/>
          <w:sz w:val="22"/>
          <w:szCs w:val="22"/>
        </w:rPr>
        <w:t>medlemsfakturor utskickade.</w:t>
      </w:r>
      <w:r w:rsidR="00322572">
        <w:rPr>
          <w:rStyle w:val="Inget"/>
          <w:rFonts w:ascii="Garamond" w:hAnsi="Garamond"/>
          <w:sz w:val="22"/>
          <w:szCs w:val="22"/>
        </w:rPr>
        <w:t xml:space="preserve"> </w:t>
      </w:r>
      <w:r w:rsidR="00CF5331">
        <w:rPr>
          <w:rStyle w:val="Inget"/>
          <w:rFonts w:ascii="Garamond" w:hAnsi="Garamond"/>
          <w:sz w:val="22"/>
          <w:szCs w:val="22"/>
        </w:rPr>
        <w:t>Gällande klubbens elkostnader så undersöker Claes möj</w:t>
      </w:r>
      <w:r w:rsidR="007A7EDF">
        <w:rPr>
          <w:rStyle w:val="Inget"/>
          <w:rFonts w:ascii="Garamond" w:hAnsi="Garamond"/>
          <w:sz w:val="22"/>
          <w:szCs w:val="22"/>
        </w:rPr>
        <w:t>l</w:t>
      </w:r>
      <w:r w:rsidR="00CF5331">
        <w:rPr>
          <w:rStyle w:val="Inget"/>
          <w:rFonts w:ascii="Garamond" w:hAnsi="Garamond"/>
          <w:sz w:val="22"/>
          <w:szCs w:val="22"/>
        </w:rPr>
        <w:t>igheten till stöd från kommunen.</w:t>
      </w:r>
    </w:p>
    <w:p w14:paraId="0EF22FC6" w14:textId="30C2AFFA" w:rsidR="00214F6F" w:rsidRDefault="00FB3630" w:rsidP="003F41BE">
      <w:pPr>
        <w:pStyle w:val="Liststycke"/>
        <w:tabs>
          <w:tab w:val="left" w:pos="2552"/>
          <w:tab w:val="left" w:pos="5245"/>
        </w:tabs>
        <w:ind w:left="1440"/>
        <w:rPr>
          <w:rStyle w:val="Inget"/>
          <w:rFonts w:ascii="Garamond" w:hAnsi="Garamond"/>
          <w:sz w:val="22"/>
          <w:szCs w:val="22"/>
        </w:rPr>
      </w:pPr>
      <w:r w:rsidRPr="0075700A">
        <w:rPr>
          <w:rStyle w:val="Inget"/>
          <w:rFonts w:ascii="Garamond" w:hAnsi="Garamond"/>
          <w:sz w:val="22"/>
          <w:szCs w:val="22"/>
        </w:rPr>
        <w:tab/>
      </w:r>
    </w:p>
    <w:p w14:paraId="7D585A88" w14:textId="35A7B35E" w:rsidR="00CF5331" w:rsidRDefault="00D66C77" w:rsidP="00115D4F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3F41BE">
        <w:rPr>
          <w:rStyle w:val="Inget"/>
          <w:rFonts w:ascii="Garamond" w:hAnsi="Garamond"/>
          <w:sz w:val="22"/>
          <w:szCs w:val="22"/>
        </w:rPr>
        <w:t>Klädansvarig</w:t>
      </w:r>
      <w:r w:rsidR="0042472F" w:rsidRPr="003F41BE">
        <w:rPr>
          <w:rStyle w:val="Inget"/>
          <w:rFonts w:ascii="Garamond" w:hAnsi="Garamond"/>
          <w:sz w:val="22"/>
          <w:szCs w:val="22"/>
        </w:rPr>
        <w:t>/</w:t>
      </w:r>
      <w:r w:rsidR="00C32B09" w:rsidRPr="003F41BE">
        <w:rPr>
          <w:rStyle w:val="Inget"/>
          <w:rFonts w:ascii="Garamond" w:hAnsi="Garamond"/>
          <w:sz w:val="22"/>
          <w:szCs w:val="22"/>
        </w:rPr>
        <w:t>shop</w:t>
      </w:r>
      <w:r w:rsidR="00F84CE1" w:rsidRPr="003F41BE">
        <w:rPr>
          <w:rStyle w:val="Inget"/>
          <w:rFonts w:ascii="Garamond" w:hAnsi="Garamond"/>
          <w:sz w:val="22"/>
          <w:szCs w:val="22"/>
        </w:rPr>
        <w:t>:</w:t>
      </w:r>
      <w:r w:rsidR="00C841AE" w:rsidRPr="003F41BE">
        <w:rPr>
          <w:rStyle w:val="Inget"/>
          <w:rFonts w:ascii="Garamond" w:hAnsi="Garamond"/>
          <w:sz w:val="22"/>
          <w:szCs w:val="22"/>
        </w:rPr>
        <w:t xml:space="preserve"> </w:t>
      </w:r>
      <w:r w:rsidR="003F41BE">
        <w:rPr>
          <w:rStyle w:val="Inget"/>
          <w:rFonts w:ascii="Garamond" w:hAnsi="Garamond"/>
          <w:sz w:val="22"/>
          <w:szCs w:val="22"/>
        </w:rPr>
        <w:t>shopen är nu stängd och beräknad leverans av beställda kläder v.19. Det undersöks om möjlighet finns att lägga en kompletterande beställning på löparlinnen.</w:t>
      </w:r>
    </w:p>
    <w:p w14:paraId="41961794" w14:textId="77777777" w:rsidR="00CF5331" w:rsidRPr="00CF5331" w:rsidRDefault="00CF5331" w:rsidP="00CF5331">
      <w:pPr>
        <w:pStyle w:val="Liststycke"/>
        <w:rPr>
          <w:rStyle w:val="Inget"/>
          <w:rFonts w:ascii="Garamond" w:hAnsi="Garamond"/>
          <w:sz w:val="22"/>
          <w:szCs w:val="22"/>
        </w:rPr>
      </w:pPr>
    </w:p>
    <w:p w14:paraId="4414B400" w14:textId="53584B94" w:rsidR="00115D4F" w:rsidRPr="00CF5331" w:rsidRDefault="0015306C" w:rsidP="00CF5331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CF5331">
        <w:rPr>
          <w:rStyle w:val="Inget"/>
          <w:rFonts w:ascii="Garamond" w:hAnsi="Garamond"/>
          <w:sz w:val="22"/>
          <w:szCs w:val="22"/>
        </w:rPr>
        <w:br/>
      </w:r>
    </w:p>
    <w:p w14:paraId="75F7F23B" w14:textId="77777777" w:rsidR="00115D4F" w:rsidRDefault="00115D4F" w:rsidP="00115D4F">
      <w:pPr>
        <w:pStyle w:val="Liststycke"/>
        <w:tabs>
          <w:tab w:val="left" w:pos="2552"/>
          <w:tab w:val="left" w:pos="5245"/>
        </w:tabs>
        <w:ind w:left="1440"/>
        <w:rPr>
          <w:rStyle w:val="Inget"/>
          <w:rFonts w:ascii="Garamond" w:hAnsi="Garamond"/>
          <w:sz w:val="22"/>
          <w:szCs w:val="22"/>
        </w:rPr>
      </w:pPr>
    </w:p>
    <w:p w14:paraId="18483394" w14:textId="73864F9B" w:rsidR="008B5F8E" w:rsidRPr="008B5F8E" w:rsidRDefault="008B5F8E" w:rsidP="008B5F8E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</w:p>
    <w:p w14:paraId="538D59E0" w14:textId="77777777" w:rsidR="00F818E1" w:rsidRDefault="00F818E1" w:rsidP="00F818E1">
      <w:pPr>
        <w:pStyle w:val="Liststycke"/>
        <w:tabs>
          <w:tab w:val="left" w:pos="2552"/>
          <w:tab w:val="left" w:pos="5245"/>
        </w:tabs>
        <w:ind w:left="1440"/>
        <w:rPr>
          <w:rStyle w:val="Inget"/>
          <w:rFonts w:ascii="Garamond" w:hAnsi="Garamond"/>
          <w:sz w:val="22"/>
          <w:szCs w:val="22"/>
        </w:rPr>
      </w:pPr>
    </w:p>
    <w:p w14:paraId="4A531388" w14:textId="77777777" w:rsidR="00CF5331" w:rsidRPr="00BE7D95" w:rsidRDefault="00CF5331" w:rsidP="00BE7D95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</w:p>
    <w:p w14:paraId="4F483DB5" w14:textId="7D98EF7E" w:rsidR="00454F7B" w:rsidRDefault="00CF5331" w:rsidP="00115D4F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lastRenderedPageBreak/>
        <w:t>Ungdomsstyrelse/kommitté: förslag till detta kom upp på Framtidsdagarna och beslut tas att klubben skall prova detta för att ta till vara</w:t>
      </w:r>
      <w:r w:rsidR="00772A3F">
        <w:rPr>
          <w:rStyle w:val="Inget"/>
          <w:rFonts w:ascii="Garamond" w:hAnsi="Garamond"/>
          <w:sz w:val="22"/>
          <w:szCs w:val="22"/>
        </w:rPr>
        <w:t xml:space="preserve"> åsikter/önskemål från klubbens </w:t>
      </w:r>
      <w:r>
        <w:rPr>
          <w:rStyle w:val="Inget"/>
          <w:rFonts w:ascii="Garamond" w:hAnsi="Garamond"/>
          <w:sz w:val="22"/>
          <w:szCs w:val="22"/>
        </w:rPr>
        <w:t>barn/ungdomar</w:t>
      </w:r>
      <w:r w:rsidR="00772A3F">
        <w:rPr>
          <w:rStyle w:val="Inget"/>
          <w:rFonts w:ascii="Garamond" w:hAnsi="Garamond"/>
          <w:sz w:val="22"/>
          <w:szCs w:val="22"/>
        </w:rPr>
        <w:t xml:space="preserve">. </w:t>
      </w:r>
      <w:proofErr w:type="spellStart"/>
      <w:r>
        <w:rPr>
          <w:rStyle w:val="Inget"/>
          <w:rFonts w:ascii="Garamond" w:hAnsi="Garamond"/>
          <w:sz w:val="22"/>
          <w:szCs w:val="22"/>
        </w:rPr>
        <w:t>Lovis</w:t>
      </w:r>
      <w:proofErr w:type="spellEnd"/>
      <w:r>
        <w:rPr>
          <w:rStyle w:val="Inget"/>
          <w:rFonts w:ascii="Garamond" w:hAnsi="Garamond"/>
          <w:sz w:val="22"/>
          <w:szCs w:val="22"/>
        </w:rPr>
        <w:t xml:space="preserve"> och Alva</w:t>
      </w:r>
      <w:r w:rsidR="00772A3F">
        <w:rPr>
          <w:rStyle w:val="Inget"/>
          <w:rFonts w:ascii="Garamond" w:hAnsi="Garamond"/>
          <w:sz w:val="22"/>
          <w:szCs w:val="22"/>
        </w:rPr>
        <w:t xml:space="preserve"> tillsammans med några fler </w:t>
      </w:r>
      <w:proofErr w:type="spellStart"/>
      <w:r w:rsidR="00772A3F">
        <w:rPr>
          <w:rStyle w:val="Inget"/>
          <w:rFonts w:ascii="Garamond" w:hAnsi="Garamond"/>
          <w:sz w:val="22"/>
          <w:szCs w:val="22"/>
        </w:rPr>
        <w:t>ungddomar</w:t>
      </w:r>
      <w:proofErr w:type="spellEnd"/>
      <w:r w:rsidR="00772A3F">
        <w:rPr>
          <w:rStyle w:val="Inget"/>
          <w:rFonts w:ascii="Garamond" w:hAnsi="Garamond"/>
          <w:sz w:val="22"/>
          <w:szCs w:val="22"/>
        </w:rPr>
        <w:t xml:space="preserve"> (totalt ca </w:t>
      </w:r>
      <w:proofErr w:type="gramStart"/>
      <w:r w:rsidR="00772A3F">
        <w:rPr>
          <w:rStyle w:val="Inget"/>
          <w:rFonts w:ascii="Garamond" w:hAnsi="Garamond"/>
          <w:sz w:val="22"/>
          <w:szCs w:val="22"/>
        </w:rPr>
        <w:t>4-5</w:t>
      </w:r>
      <w:proofErr w:type="gramEnd"/>
      <w:r w:rsidR="00772A3F">
        <w:rPr>
          <w:rStyle w:val="Inget"/>
          <w:rFonts w:ascii="Garamond" w:hAnsi="Garamond"/>
          <w:sz w:val="22"/>
          <w:szCs w:val="22"/>
        </w:rPr>
        <w:t xml:space="preserve"> </w:t>
      </w:r>
      <w:proofErr w:type="spellStart"/>
      <w:r w:rsidR="00772A3F">
        <w:rPr>
          <w:rStyle w:val="Inget"/>
          <w:rFonts w:ascii="Garamond" w:hAnsi="Garamond"/>
          <w:sz w:val="22"/>
          <w:szCs w:val="22"/>
        </w:rPr>
        <w:t>pers</w:t>
      </w:r>
      <w:proofErr w:type="spellEnd"/>
      <w:r w:rsidR="00772A3F">
        <w:rPr>
          <w:rStyle w:val="Inget"/>
          <w:rFonts w:ascii="Garamond" w:hAnsi="Garamond"/>
          <w:sz w:val="22"/>
          <w:szCs w:val="22"/>
        </w:rPr>
        <w:t>)</w:t>
      </w:r>
      <w:r>
        <w:rPr>
          <w:rStyle w:val="Inget"/>
          <w:rFonts w:ascii="Garamond" w:hAnsi="Garamond"/>
          <w:sz w:val="22"/>
          <w:szCs w:val="22"/>
        </w:rPr>
        <w:t xml:space="preserve"> blir ansvariga för detta med stöttning av resterande styrelse</w:t>
      </w:r>
      <w:r w:rsidR="00772A3F">
        <w:rPr>
          <w:rStyle w:val="Inget"/>
          <w:rFonts w:ascii="Garamond" w:hAnsi="Garamond"/>
          <w:sz w:val="22"/>
          <w:szCs w:val="22"/>
        </w:rPr>
        <w:t xml:space="preserve"> och barn/ungdomsledare</w:t>
      </w:r>
      <w:r>
        <w:rPr>
          <w:rStyle w:val="Inget"/>
          <w:rFonts w:ascii="Garamond" w:hAnsi="Garamond"/>
          <w:sz w:val="22"/>
          <w:szCs w:val="22"/>
        </w:rPr>
        <w:t>. Förslag att det kallas till möte med barn/ungdomar efter träningen ca 1 g</w:t>
      </w:r>
      <w:r w:rsidR="00772A3F">
        <w:rPr>
          <w:rStyle w:val="Inget"/>
          <w:rFonts w:ascii="Garamond" w:hAnsi="Garamond"/>
          <w:sz w:val="22"/>
          <w:szCs w:val="22"/>
        </w:rPr>
        <w:t>ång</w:t>
      </w:r>
      <w:r>
        <w:rPr>
          <w:rStyle w:val="Inget"/>
          <w:rFonts w:ascii="Garamond" w:hAnsi="Garamond"/>
          <w:sz w:val="22"/>
          <w:szCs w:val="22"/>
        </w:rPr>
        <w:t>/månad</w:t>
      </w:r>
      <w:r w:rsidR="00772A3F">
        <w:rPr>
          <w:rStyle w:val="Inget"/>
          <w:rFonts w:ascii="Garamond" w:hAnsi="Garamond"/>
          <w:sz w:val="22"/>
          <w:szCs w:val="22"/>
        </w:rPr>
        <w:t xml:space="preserve"> i samband med fika/mat och där kunna skapa forum för att ta till vara åsikter/synpunkter mm.</w:t>
      </w:r>
    </w:p>
    <w:p w14:paraId="33661046" w14:textId="77777777" w:rsidR="00115D4F" w:rsidRPr="00115D4F" w:rsidRDefault="00115D4F" w:rsidP="00115D4F">
      <w:pPr>
        <w:pStyle w:val="Liststycke"/>
        <w:tabs>
          <w:tab w:val="left" w:pos="2552"/>
          <w:tab w:val="left" w:pos="5245"/>
        </w:tabs>
        <w:ind w:left="360"/>
        <w:rPr>
          <w:rStyle w:val="Inget"/>
          <w:rFonts w:ascii="Garamond" w:hAnsi="Garamond"/>
          <w:sz w:val="22"/>
          <w:szCs w:val="22"/>
        </w:rPr>
      </w:pPr>
    </w:p>
    <w:p w14:paraId="62360A6D" w14:textId="436B7EA0" w:rsidR="008B5F8E" w:rsidRDefault="00772A3F" w:rsidP="00C566E8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Behov av ny SISU-ansvarig i klubben. Finns ingen intresserad i nuläget. Alla får fundera vidare.</w:t>
      </w:r>
    </w:p>
    <w:p w14:paraId="3B47BCD5" w14:textId="77777777" w:rsidR="00772A3F" w:rsidRPr="00772A3F" w:rsidRDefault="00772A3F" w:rsidP="00772A3F">
      <w:pPr>
        <w:pStyle w:val="Liststycke"/>
        <w:rPr>
          <w:rStyle w:val="Inget"/>
          <w:rFonts w:ascii="Garamond" w:hAnsi="Garamond"/>
          <w:sz w:val="22"/>
          <w:szCs w:val="22"/>
        </w:rPr>
      </w:pPr>
    </w:p>
    <w:p w14:paraId="0DE59311" w14:textId="21BF4328" w:rsidR="00772A3F" w:rsidRDefault="00772A3F" w:rsidP="00C566E8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Uppföljning Framtidsdagarna: Dag och tid bokad med vår SISU-representant den 26/4 kl</w:t>
      </w:r>
      <w:r w:rsidR="007A7EDF">
        <w:rPr>
          <w:rStyle w:val="Inget"/>
          <w:rFonts w:ascii="Garamond" w:hAnsi="Garamond"/>
          <w:sz w:val="22"/>
          <w:szCs w:val="22"/>
        </w:rPr>
        <w:t>.</w:t>
      </w:r>
      <w:r>
        <w:rPr>
          <w:rStyle w:val="Inget"/>
          <w:rFonts w:ascii="Garamond" w:hAnsi="Garamond"/>
          <w:sz w:val="22"/>
          <w:szCs w:val="22"/>
        </w:rPr>
        <w:t xml:space="preserve">18-20. Tommy kontaktar Tina för att lägga ut info på hemsidan och FB samt även bifoga </w:t>
      </w:r>
      <w:proofErr w:type="spellStart"/>
      <w:r>
        <w:rPr>
          <w:rStyle w:val="Inget"/>
          <w:rFonts w:ascii="Garamond" w:hAnsi="Garamond"/>
          <w:sz w:val="22"/>
          <w:szCs w:val="22"/>
        </w:rPr>
        <w:t>sammafattningen</w:t>
      </w:r>
      <w:proofErr w:type="spellEnd"/>
      <w:r>
        <w:rPr>
          <w:rStyle w:val="Inget"/>
          <w:rFonts w:ascii="Garamond" w:hAnsi="Garamond"/>
          <w:sz w:val="22"/>
          <w:szCs w:val="22"/>
        </w:rPr>
        <w:t xml:space="preserve"> från dagen vi hade.</w:t>
      </w:r>
    </w:p>
    <w:p w14:paraId="7B77DE20" w14:textId="77777777" w:rsidR="00D803A0" w:rsidRPr="00D803A0" w:rsidRDefault="00D803A0" w:rsidP="00D803A0">
      <w:pPr>
        <w:pStyle w:val="Liststycke"/>
        <w:rPr>
          <w:rStyle w:val="Inget"/>
          <w:rFonts w:ascii="Garamond" w:hAnsi="Garamond"/>
          <w:sz w:val="22"/>
          <w:szCs w:val="22"/>
        </w:rPr>
      </w:pPr>
    </w:p>
    <w:p w14:paraId="39A148EF" w14:textId="378BB77A" w:rsidR="00D803A0" w:rsidRDefault="009E3228" w:rsidP="00C566E8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FB-sidan/grupp: Susann lägger ut</w:t>
      </w:r>
      <w:r w:rsidR="006D377F">
        <w:rPr>
          <w:rStyle w:val="Inget"/>
          <w:rFonts w:ascii="Garamond" w:hAnsi="Garamond"/>
          <w:sz w:val="22"/>
          <w:szCs w:val="22"/>
        </w:rPr>
        <w:t xml:space="preserve"> info.om </w:t>
      </w:r>
      <w:proofErr w:type="spellStart"/>
      <w:r w:rsidR="006D377F">
        <w:rPr>
          <w:rStyle w:val="Inget"/>
          <w:rFonts w:ascii="Garamond" w:hAnsi="Garamond"/>
          <w:sz w:val="22"/>
          <w:szCs w:val="22"/>
        </w:rPr>
        <w:t>använding</w:t>
      </w:r>
      <w:proofErr w:type="spellEnd"/>
      <w:r w:rsidR="006D377F">
        <w:rPr>
          <w:rStyle w:val="Inget"/>
          <w:rFonts w:ascii="Garamond" w:hAnsi="Garamond"/>
          <w:sz w:val="22"/>
          <w:szCs w:val="22"/>
        </w:rPr>
        <w:t xml:space="preserve"> samt kort</w:t>
      </w:r>
      <w:r>
        <w:rPr>
          <w:rStyle w:val="Inget"/>
          <w:rFonts w:ascii="Garamond" w:hAnsi="Garamond"/>
          <w:sz w:val="22"/>
          <w:szCs w:val="22"/>
        </w:rPr>
        <w:t xml:space="preserve"> instruktion om hur man lägger till som favorit</w:t>
      </w:r>
      <w:r w:rsidR="006D377F">
        <w:rPr>
          <w:rStyle w:val="Inget"/>
          <w:rFonts w:ascii="Garamond" w:hAnsi="Garamond"/>
          <w:sz w:val="22"/>
          <w:szCs w:val="22"/>
        </w:rPr>
        <w:t xml:space="preserve"> </w:t>
      </w:r>
      <w:r>
        <w:rPr>
          <w:rStyle w:val="Inget"/>
          <w:rFonts w:ascii="Garamond" w:hAnsi="Garamond"/>
          <w:sz w:val="22"/>
          <w:szCs w:val="22"/>
        </w:rPr>
        <w:t>och följer.</w:t>
      </w:r>
    </w:p>
    <w:p w14:paraId="50298455" w14:textId="77777777" w:rsidR="009E3228" w:rsidRPr="009E3228" w:rsidRDefault="009E3228" w:rsidP="009E3228">
      <w:pPr>
        <w:pStyle w:val="Liststycke"/>
        <w:rPr>
          <w:rStyle w:val="Inget"/>
          <w:rFonts w:ascii="Garamond" w:hAnsi="Garamond"/>
          <w:sz w:val="22"/>
          <w:szCs w:val="22"/>
        </w:rPr>
      </w:pPr>
    </w:p>
    <w:p w14:paraId="70643A9D" w14:textId="69456E2B" w:rsidR="009E3228" w:rsidRDefault="009E3228" w:rsidP="00C566E8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Klubbmästerskap</w:t>
      </w:r>
      <w:r w:rsidR="006D377F">
        <w:rPr>
          <w:rStyle w:val="Inget"/>
          <w:rFonts w:ascii="Garamond" w:hAnsi="Garamond"/>
          <w:sz w:val="22"/>
          <w:szCs w:val="22"/>
        </w:rPr>
        <w:t xml:space="preserve"> mm</w:t>
      </w:r>
      <w:r>
        <w:rPr>
          <w:rStyle w:val="Inget"/>
          <w:rFonts w:ascii="Garamond" w:hAnsi="Garamond"/>
          <w:sz w:val="22"/>
          <w:szCs w:val="22"/>
        </w:rPr>
        <w:t xml:space="preserve">: </w:t>
      </w:r>
      <w:proofErr w:type="spellStart"/>
      <w:r>
        <w:rPr>
          <w:rStyle w:val="Inget"/>
          <w:rFonts w:ascii="Garamond" w:hAnsi="Garamond"/>
          <w:sz w:val="22"/>
          <w:szCs w:val="22"/>
        </w:rPr>
        <w:t>respektiver</w:t>
      </w:r>
      <w:proofErr w:type="spellEnd"/>
      <w:r>
        <w:rPr>
          <w:rStyle w:val="Inget"/>
          <w:rFonts w:ascii="Garamond" w:hAnsi="Garamond"/>
          <w:sz w:val="22"/>
          <w:szCs w:val="22"/>
        </w:rPr>
        <w:t xml:space="preserve"> kommitté tar fram förslag på d</w:t>
      </w:r>
      <w:r w:rsidR="006D377F">
        <w:rPr>
          <w:rStyle w:val="Inget"/>
          <w:rFonts w:ascii="Garamond" w:hAnsi="Garamond"/>
          <w:sz w:val="22"/>
          <w:szCs w:val="22"/>
        </w:rPr>
        <w:t>atum för KM</w:t>
      </w:r>
      <w:r>
        <w:rPr>
          <w:rStyle w:val="Inget"/>
          <w:rFonts w:ascii="Garamond" w:hAnsi="Garamond"/>
          <w:sz w:val="22"/>
          <w:szCs w:val="22"/>
        </w:rPr>
        <w:t xml:space="preserve"> till kommande styrelsemöte sam</w:t>
      </w:r>
      <w:r w:rsidR="006D377F">
        <w:rPr>
          <w:rStyle w:val="Inget"/>
          <w:rFonts w:ascii="Garamond" w:hAnsi="Garamond"/>
          <w:sz w:val="22"/>
          <w:szCs w:val="22"/>
        </w:rPr>
        <w:t>t</w:t>
      </w:r>
      <w:r w:rsidR="00E37FD9">
        <w:rPr>
          <w:rStyle w:val="Inget"/>
          <w:rFonts w:ascii="Garamond" w:hAnsi="Garamond"/>
          <w:sz w:val="22"/>
          <w:szCs w:val="22"/>
        </w:rPr>
        <w:t xml:space="preserve"> pratar</w:t>
      </w:r>
      <w:r>
        <w:rPr>
          <w:rStyle w:val="Inget"/>
          <w:rFonts w:ascii="Garamond" w:hAnsi="Garamond"/>
          <w:sz w:val="22"/>
          <w:szCs w:val="22"/>
        </w:rPr>
        <w:t xml:space="preserve"> om/vilka tävlingar som kan vara intressant att satsa</w:t>
      </w:r>
      <w:r w:rsidR="006D377F">
        <w:rPr>
          <w:rStyle w:val="Inget"/>
          <w:rFonts w:ascii="Garamond" w:hAnsi="Garamond"/>
          <w:sz w:val="22"/>
          <w:szCs w:val="22"/>
        </w:rPr>
        <w:t xml:space="preserve"> lite extra på från klubbens sida under säsongen</w:t>
      </w:r>
      <w:r>
        <w:rPr>
          <w:rStyle w:val="Inget"/>
          <w:rFonts w:ascii="Garamond" w:hAnsi="Garamond"/>
          <w:sz w:val="22"/>
          <w:szCs w:val="22"/>
        </w:rPr>
        <w:t>.</w:t>
      </w:r>
    </w:p>
    <w:p w14:paraId="41651EE6" w14:textId="77777777" w:rsidR="009E3228" w:rsidRPr="006D377F" w:rsidRDefault="009E3228" w:rsidP="006D377F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</w:p>
    <w:p w14:paraId="41397364" w14:textId="77777777" w:rsidR="00D803A0" w:rsidRPr="00D803A0" w:rsidRDefault="00D803A0" w:rsidP="00D803A0">
      <w:pPr>
        <w:pStyle w:val="Liststycke"/>
        <w:rPr>
          <w:rStyle w:val="Inget"/>
          <w:rFonts w:ascii="Garamond" w:hAnsi="Garamond"/>
          <w:sz w:val="22"/>
          <w:szCs w:val="22"/>
        </w:rPr>
      </w:pPr>
    </w:p>
    <w:p w14:paraId="25B58EF1" w14:textId="77AE6F01" w:rsidR="00D803A0" w:rsidRDefault="00D803A0" w:rsidP="00C566E8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 xml:space="preserve">Nästa möte: </w:t>
      </w:r>
      <w:r w:rsidR="006D377F">
        <w:rPr>
          <w:rStyle w:val="Inget"/>
          <w:rFonts w:ascii="Garamond" w:hAnsi="Garamond"/>
          <w:sz w:val="22"/>
          <w:szCs w:val="22"/>
        </w:rPr>
        <w:t>31/5 kl.18.30-20.00</w:t>
      </w:r>
    </w:p>
    <w:p w14:paraId="6FF28303" w14:textId="7D0DE0BE" w:rsidR="0042472F" w:rsidRDefault="009B5B79" w:rsidP="00846172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br/>
      </w:r>
      <w:r w:rsidR="00846172">
        <w:rPr>
          <w:rStyle w:val="Inget"/>
          <w:rFonts w:ascii="Garamond" w:hAnsi="Garamond"/>
          <w:sz w:val="22"/>
          <w:szCs w:val="22"/>
        </w:rPr>
        <w:t xml:space="preserve">   </w:t>
      </w:r>
    </w:p>
    <w:p w14:paraId="1873DE19" w14:textId="77777777" w:rsidR="00115D4F" w:rsidRPr="00846172" w:rsidRDefault="00115D4F" w:rsidP="00846172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</w:p>
    <w:p w14:paraId="3FE5CF9D" w14:textId="77777777" w:rsidR="0042472F" w:rsidRDefault="0042472F" w:rsidP="0042472F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Vid protokollet</w:t>
      </w:r>
    </w:p>
    <w:p w14:paraId="4800C91D" w14:textId="2C0FA74F" w:rsidR="0042472F" w:rsidRPr="0042472F" w:rsidRDefault="00A23530" w:rsidP="0042472F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Jeanette</w:t>
      </w:r>
    </w:p>
    <w:sectPr w:rsidR="0042472F" w:rsidRPr="0042472F" w:rsidSect="00444877">
      <w:headerReference w:type="default" r:id="rId7"/>
      <w:pgSz w:w="11900" w:h="16840"/>
      <w:pgMar w:top="2835" w:right="1418" w:bottom="1134" w:left="1418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FD31C" w14:textId="77777777" w:rsidR="00E41C01" w:rsidRDefault="00E41C01">
      <w:r>
        <w:separator/>
      </w:r>
    </w:p>
  </w:endnote>
  <w:endnote w:type="continuationSeparator" w:id="0">
    <w:p w14:paraId="7C94DCE3" w14:textId="77777777" w:rsidR="00E41C01" w:rsidRDefault="00E41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C82AC" w14:textId="77777777" w:rsidR="00E41C01" w:rsidRDefault="00E41C01">
      <w:r>
        <w:separator/>
      </w:r>
    </w:p>
  </w:footnote>
  <w:footnote w:type="continuationSeparator" w:id="0">
    <w:p w14:paraId="17EAB510" w14:textId="77777777" w:rsidR="00E41C01" w:rsidRDefault="00E41C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0178C" w14:textId="77777777" w:rsidR="006221D4" w:rsidRDefault="0052754F">
    <w:pPr>
      <w:pStyle w:val="Sidhuvud"/>
      <w:tabs>
        <w:tab w:val="clear" w:pos="9072"/>
        <w:tab w:val="left" w:pos="3969"/>
        <w:tab w:val="left" w:pos="7088"/>
        <w:tab w:val="right" w:pos="9044"/>
      </w:tabs>
      <w:rPr>
        <w:rStyle w:val="Inget"/>
        <w:b/>
        <w:bCs/>
      </w:rPr>
    </w:pPr>
    <w:r>
      <w:rPr>
        <w:noProof/>
      </w:rPr>
      <w:drawing>
        <wp:anchor distT="152400" distB="152400" distL="152400" distR="152400" simplePos="0" relativeHeight="251658240" behindDoc="1" locked="0" layoutInCell="1" allowOverlap="1" wp14:anchorId="29E79358" wp14:editId="340C56BC">
          <wp:simplePos x="0" y="0"/>
          <wp:positionH relativeFrom="page">
            <wp:posOffset>786130</wp:posOffset>
          </wp:positionH>
          <wp:positionV relativeFrom="page">
            <wp:posOffset>153035</wp:posOffset>
          </wp:positionV>
          <wp:extent cx="1023620" cy="1371600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23620" cy="13716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tab/>
    </w:r>
    <w:r w:rsidR="007D5078">
      <w:rPr>
        <w:rStyle w:val="Inget"/>
        <w:b/>
        <w:bCs/>
      </w:rPr>
      <w:t>PROTOKOLL</w:t>
    </w:r>
    <w:r>
      <w:rPr>
        <w:rStyle w:val="Inget"/>
        <w:b/>
        <w:bCs/>
      </w:rPr>
      <w:t xml:space="preserve"> STYRELSEMÖTE</w:t>
    </w:r>
    <w:r>
      <w:rPr>
        <w:rStyle w:val="Inget"/>
        <w:b/>
        <w:bCs/>
      </w:rPr>
      <w:tab/>
    </w:r>
  </w:p>
  <w:p w14:paraId="5E844893" w14:textId="454E3EC0" w:rsidR="006221D4" w:rsidRDefault="0052754F">
    <w:pPr>
      <w:pStyle w:val="Sidhuvud"/>
      <w:tabs>
        <w:tab w:val="clear" w:pos="9072"/>
        <w:tab w:val="left" w:pos="3969"/>
        <w:tab w:val="left" w:pos="7088"/>
        <w:tab w:val="right" w:pos="9044"/>
      </w:tabs>
    </w:pPr>
    <w:r>
      <w:tab/>
    </w:r>
    <w:r>
      <w:tab/>
    </w:r>
    <w:r w:rsidR="00AB45E4">
      <w:t>Sammanträdesdag: 20</w:t>
    </w:r>
    <w:r w:rsidR="00062BF4">
      <w:t>2</w:t>
    </w:r>
    <w:r w:rsidR="00322572">
      <w:t>3</w:t>
    </w:r>
    <w:r w:rsidR="00FE2F4A">
      <w:t>-</w:t>
    </w:r>
    <w:r w:rsidR="00374701">
      <w:t>0</w:t>
    </w:r>
    <w:r w:rsidR="00C566E8">
      <w:t>4-</w:t>
    </w:r>
    <w:r w:rsidR="00322572">
      <w:t>12</w:t>
    </w:r>
  </w:p>
  <w:p w14:paraId="13E10CC4" w14:textId="77777777" w:rsidR="006221D4" w:rsidRDefault="006221D4">
    <w:pPr>
      <w:pStyle w:val="Sidhuvud"/>
      <w:tabs>
        <w:tab w:val="clear" w:pos="9072"/>
        <w:tab w:val="left" w:pos="3969"/>
        <w:tab w:val="left" w:pos="7088"/>
        <w:tab w:val="right" w:pos="904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1465A"/>
    <w:multiLevelType w:val="hybridMultilevel"/>
    <w:tmpl w:val="8DA8F7C6"/>
    <w:lvl w:ilvl="0" w:tplc="041D000F">
      <w:start w:val="1"/>
      <w:numFmt w:val="decimal"/>
      <w:lvlText w:val="%1."/>
      <w:lvlJc w:val="left"/>
      <w:pPr>
        <w:ind w:left="1080" w:hanging="360"/>
      </w:p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7C3471"/>
    <w:multiLevelType w:val="hybridMultilevel"/>
    <w:tmpl w:val="13CA8F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678EC"/>
    <w:multiLevelType w:val="hybridMultilevel"/>
    <w:tmpl w:val="F83CBF82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1B319A5"/>
    <w:multiLevelType w:val="hybridMultilevel"/>
    <w:tmpl w:val="EFF404A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3644E"/>
    <w:multiLevelType w:val="hybridMultilevel"/>
    <w:tmpl w:val="BA3657C6"/>
    <w:lvl w:ilvl="0" w:tplc="041D000F">
      <w:start w:val="1"/>
      <w:numFmt w:val="decimal"/>
      <w:lvlText w:val="%1."/>
      <w:lvlJc w:val="left"/>
      <w:pPr>
        <w:ind w:left="1440" w:hanging="360"/>
      </w:pPr>
    </w:lvl>
    <w:lvl w:ilvl="1" w:tplc="041D0019" w:tentative="1">
      <w:start w:val="1"/>
      <w:numFmt w:val="lowerLetter"/>
      <w:lvlText w:val="%2."/>
      <w:lvlJc w:val="left"/>
      <w:pPr>
        <w:ind w:left="2160" w:hanging="360"/>
      </w:pPr>
    </w:lvl>
    <w:lvl w:ilvl="2" w:tplc="041D001B" w:tentative="1">
      <w:start w:val="1"/>
      <w:numFmt w:val="lowerRoman"/>
      <w:lvlText w:val="%3."/>
      <w:lvlJc w:val="right"/>
      <w:pPr>
        <w:ind w:left="2880" w:hanging="180"/>
      </w:pPr>
    </w:lvl>
    <w:lvl w:ilvl="3" w:tplc="041D000F" w:tentative="1">
      <w:start w:val="1"/>
      <w:numFmt w:val="decimal"/>
      <w:lvlText w:val="%4."/>
      <w:lvlJc w:val="left"/>
      <w:pPr>
        <w:ind w:left="3600" w:hanging="360"/>
      </w:pPr>
    </w:lvl>
    <w:lvl w:ilvl="4" w:tplc="041D0019" w:tentative="1">
      <w:start w:val="1"/>
      <w:numFmt w:val="lowerLetter"/>
      <w:lvlText w:val="%5."/>
      <w:lvlJc w:val="left"/>
      <w:pPr>
        <w:ind w:left="4320" w:hanging="360"/>
      </w:pPr>
    </w:lvl>
    <w:lvl w:ilvl="5" w:tplc="041D001B" w:tentative="1">
      <w:start w:val="1"/>
      <w:numFmt w:val="lowerRoman"/>
      <w:lvlText w:val="%6."/>
      <w:lvlJc w:val="right"/>
      <w:pPr>
        <w:ind w:left="5040" w:hanging="180"/>
      </w:pPr>
    </w:lvl>
    <w:lvl w:ilvl="6" w:tplc="041D000F" w:tentative="1">
      <w:start w:val="1"/>
      <w:numFmt w:val="decimal"/>
      <w:lvlText w:val="%7."/>
      <w:lvlJc w:val="left"/>
      <w:pPr>
        <w:ind w:left="5760" w:hanging="360"/>
      </w:pPr>
    </w:lvl>
    <w:lvl w:ilvl="7" w:tplc="041D0019" w:tentative="1">
      <w:start w:val="1"/>
      <w:numFmt w:val="lowerLetter"/>
      <w:lvlText w:val="%8."/>
      <w:lvlJc w:val="left"/>
      <w:pPr>
        <w:ind w:left="6480" w:hanging="360"/>
      </w:pPr>
    </w:lvl>
    <w:lvl w:ilvl="8" w:tplc="041D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9F14668"/>
    <w:multiLevelType w:val="hybridMultilevel"/>
    <w:tmpl w:val="A4225A2E"/>
    <w:lvl w:ilvl="0" w:tplc="6F04853E">
      <w:start w:val="1"/>
      <w:numFmt w:val="decimal"/>
      <w:lvlText w:val="%1."/>
      <w:lvlJc w:val="left"/>
      <w:pPr>
        <w:ind w:left="42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C75CA4"/>
    <w:multiLevelType w:val="hybridMultilevel"/>
    <w:tmpl w:val="7DEC4698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A43BB4"/>
    <w:multiLevelType w:val="hybridMultilevel"/>
    <w:tmpl w:val="7E760FE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73303C"/>
    <w:multiLevelType w:val="hybridMultilevel"/>
    <w:tmpl w:val="6F04853E"/>
    <w:numStyleLink w:val="Importeradestilen1"/>
  </w:abstractNum>
  <w:abstractNum w:abstractNumId="9" w15:restartNumberingAfterBreak="0">
    <w:nsid w:val="32A06A01"/>
    <w:multiLevelType w:val="hybridMultilevel"/>
    <w:tmpl w:val="C8AC09C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8241AB"/>
    <w:multiLevelType w:val="hybridMultilevel"/>
    <w:tmpl w:val="773CA85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B689D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28531E9"/>
    <w:multiLevelType w:val="hybridMultilevel"/>
    <w:tmpl w:val="6F04853E"/>
    <w:styleLink w:val="Importeradestilen1"/>
    <w:lvl w:ilvl="0" w:tplc="6F04853E">
      <w:start w:val="1"/>
      <w:numFmt w:val="decimal"/>
      <w:lvlText w:val="%1."/>
      <w:lvlJc w:val="left"/>
      <w:pPr>
        <w:ind w:left="42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0B2EEBC">
      <w:start w:val="1"/>
      <w:numFmt w:val="lowerLetter"/>
      <w:lvlText w:val="%2."/>
      <w:lvlJc w:val="left"/>
      <w:pPr>
        <w:ind w:left="114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C7C60B4">
      <w:start w:val="1"/>
      <w:numFmt w:val="lowerRoman"/>
      <w:lvlText w:val="%3."/>
      <w:lvlJc w:val="left"/>
      <w:pPr>
        <w:ind w:left="1866" w:hanging="28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C1EBD96">
      <w:start w:val="1"/>
      <w:numFmt w:val="decimal"/>
      <w:lvlText w:val="%4."/>
      <w:lvlJc w:val="left"/>
      <w:pPr>
        <w:ind w:left="258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0C537C">
      <w:start w:val="1"/>
      <w:numFmt w:val="lowerLetter"/>
      <w:lvlText w:val="%5."/>
      <w:lvlJc w:val="left"/>
      <w:pPr>
        <w:ind w:left="330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ADCC12A">
      <w:start w:val="1"/>
      <w:numFmt w:val="lowerRoman"/>
      <w:lvlText w:val="%6."/>
      <w:lvlJc w:val="left"/>
      <w:pPr>
        <w:ind w:left="3912" w:hanging="17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E08BCA6">
      <w:start w:val="1"/>
      <w:numFmt w:val="decimal"/>
      <w:lvlText w:val="%7."/>
      <w:lvlJc w:val="left"/>
      <w:pPr>
        <w:ind w:left="474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9E616E6">
      <w:start w:val="1"/>
      <w:numFmt w:val="lowerLetter"/>
      <w:lvlText w:val="%8."/>
      <w:lvlJc w:val="left"/>
      <w:pPr>
        <w:ind w:left="5216" w:hanging="11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6568548">
      <w:start w:val="1"/>
      <w:numFmt w:val="lowerRoman"/>
      <w:lvlText w:val="%9."/>
      <w:lvlJc w:val="left"/>
      <w:pPr>
        <w:ind w:left="6186" w:hanging="28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450477CF"/>
    <w:multiLevelType w:val="hybridMultilevel"/>
    <w:tmpl w:val="02C494B0"/>
    <w:lvl w:ilvl="0" w:tplc="6F04853E">
      <w:start w:val="1"/>
      <w:numFmt w:val="decimal"/>
      <w:lvlText w:val="%1."/>
      <w:lvlJc w:val="left"/>
      <w:pPr>
        <w:ind w:left="42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98333D"/>
    <w:multiLevelType w:val="hybridMultilevel"/>
    <w:tmpl w:val="6F04853E"/>
    <w:numStyleLink w:val="Importeradestilen1"/>
  </w:abstractNum>
  <w:abstractNum w:abstractNumId="15" w15:restartNumberingAfterBreak="0">
    <w:nsid w:val="545C0DEC"/>
    <w:multiLevelType w:val="hybridMultilevel"/>
    <w:tmpl w:val="8682B28A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F9665B"/>
    <w:multiLevelType w:val="hybridMultilevel"/>
    <w:tmpl w:val="FB1AB21C"/>
    <w:lvl w:ilvl="0" w:tplc="041D000F">
      <w:start w:val="1"/>
      <w:numFmt w:val="decimal"/>
      <w:lvlText w:val="%1."/>
      <w:lvlJc w:val="left"/>
      <w:pPr>
        <w:ind w:left="3270" w:hanging="360"/>
      </w:pPr>
    </w:lvl>
    <w:lvl w:ilvl="1" w:tplc="041D0019" w:tentative="1">
      <w:start w:val="1"/>
      <w:numFmt w:val="lowerLetter"/>
      <w:lvlText w:val="%2."/>
      <w:lvlJc w:val="left"/>
      <w:pPr>
        <w:ind w:left="3990" w:hanging="360"/>
      </w:pPr>
    </w:lvl>
    <w:lvl w:ilvl="2" w:tplc="041D001B" w:tentative="1">
      <w:start w:val="1"/>
      <w:numFmt w:val="lowerRoman"/>
      <w:lvlText w:val="%3."/>
      <w:lvlJc w:val="right"/>
      <w:pPr>
        <w:ind w:left="4710" w:hanging="180"/>
      </w:pPr>
    </w:lvl>
    <w:lvl w:ilvl="3" w:tplc="041D000F" w:tentative="1">
      <w:start w:val="1"/>
      <w:numFmt w:val="decimal"/>
      <w:lvlText w:val="%4."/>
      <w:lvlJc w:val="left"/>
      <w:pPr>
        <w:ind w:left="5430" w:hanging="360"/>
      </w:pPr>
    </w:lvl>
    <w:lvl w:ilvl="4" w:tplc="041D0019" w:tentative="1">
      <w:start w:val="1"/>
      <w:numFmt w:val="lowerLetter"/>
      <w:lvlText w:val="%5."/>
      <w:lvlJc w:val="left"/>
      <w:pPr>
        <w:ind w:left="6150" w:hanging="360"/>
      </w:pPr>
    </w:lvl>
    <w:lvl w:ilvl="5" w:tplc="041D001B" w:tentative="1">
      <w:start w:val="1"/>
      <w:numFmt w:val="lowerRoman"/>
      <w:lvlText w:val="%6."/>
      <w:lvlJc w:val="right"/>
      <w:pPr>
        <w:ind w:left="6870" w:hanging="180"/>
      </w:pPr>
    </w:lvl>
    <w:lvl w:ilvl="6" w:tplc="041D000F" w:tentative="1">
      <w:start w:val="1"/>
      <w:numFmt w:val="decimal"/>
      <w:lvlText w:val="%7."/>
      <w:lvlJc w:val="left"/>
      <w:pPr>
        <w:ind w:left="7590" w:hanging="360"/>
      </w:pPr>
    </w:lvl>
    <w:lvl w:ilvl="7" w:tplc="041D0019" w:tentative="1">
      <w:start w:val="1"/>
      <w:numFmt w:val="lowerLetter"/>
      <w:lvlText w:val="%8."/>
      <w:lvlJc w:val="left"/>
      <w:pPr>
        <w:ind w:left="8310" w:hanging="360"/>
      </w:pPr>
    </w:lvl>
    <w:lvl w:ilvl="8" w:tplc="041D001B" w:tentative="1">
      <w:start w:val="1"/>
      <w:numFmt w:val="lowerRoman"/>
      <w:lvlText w:val="%9."/>
      <w:lvlJc w:val="right"/>
      <w:pPr>
        <w:ind w:left="9030" w:hanging="180"/>
      </w:pPr>
    </w:lvl>
  </w:abstractNum>
  <w:abstractNum w:abstractNumId="17" w15:restartNumberingAfterBreak="0">
    <w:nsid w:val="77827F24"/>
    <w:multiLevelType w:val="hybridMultilevel"/>
    <w:tmpl w:val="F1BEBF86"/>
    <w:lvl w:ilvl="0" w:tplc="20F82712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AD5915"/>
    <w:multiLevelType w:val="hybridMultilevel"/>
    <w:tmpl w:val="3482B95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4"/>
  </w:num>
  <w:num w:numId="3">
    <w:abstractNumId w:val="14"/>
    <w:lvlOverride w:ilvl="0">
      <w:lvl w:ilvl="0" w:tplc="90F6BACE">
        <w:start w:val="1"/>
        <w:numFmt w:val="decimal"/>
        <w:lvlText w:val="%1."/>
        <w:lvlJc w:val="left"/>
        <w:pPr>
          <w:ind w:left="42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9B6624E">
        <w:start w:val="1"/>
        <w:numFmt w:val="lowerLetter"/>
        <w:lvlText w:val="%2."/>
        <w:lvlJc w:val="left"/>
        <w:pPr>
          <w:tabs>
            <w:tab w:val="left" w:pos="426"/>
          </w:tabs>
          <w:ind w:left="114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55C0F80">
        <w:start w:val="1"/>
        <w:numFmt w:val="lowerRoman"/>
        <w:lvlText w:val="%3."/>
        <w:lvlJc w:val="left"/>
        <w:pPr>
          <w:tabs>
            <w:tab w:val="left" w:pos="426"/>
          </w:tabs>
          <w:ind w:left="1866" w:hanging="28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FEEE1D2">
        <w:start w:val="1"/>
        <w:numFmt w:val="decimal"/>
        <w:lvlText w:val="%4."/>
        <w:lvlJc w:val="left"/>
        <w:pPr>
          <w:tabs>
            <w:tab w:val="left" w:pos="426"/>
          </w:tabs>
          <w:ind w:left="258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3F652F2">
        <w:start w:val="1"/>
        <w:numFmt w:val="lowerLetter"/>
        <w:lvlText w:val="%5."/>
        <w:lvlJc w:val="left"/>
        <w:pPr>
          <w:tabs>
            <w:tab w:val="left" w:pos="426"/>
          </w:tabs>
          <w:ind w:left="330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762E58A0">
        <w:start w:val="1"/>
        <w:numFmt w:val="lowerRoman"/>
        <w:lvlText w:val="%6."/>
        <w:lvlJc w:val="left"/>
        <w:pPr>
          <w:tabs>
            <w:tab w:val="left" w:pos="426"/>
          </w:tabs>
          <w:ind w:left="3912" w:hanging="17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260301A">
        <w:start w:val="1"/>
        <w:numFmt w:val="decimal"/>
        <w:lvlText w:val="%7."/>
        <w:lvlJc w:val="left"/>
        <w:pPr>
          <w:tabs>
            <w:tab w:val="left" w:pos="426"/>
          </w:tabs>
          <w:ind w:left="474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C2E760C">
        <w:start w:val="1"/>
        <w:numFmt w:val="lowerLetter"/>
        <w:lvlText w:val="%8."/>
        <w:lvlJc w:val="left"/>
        <w:pPr>
          <w:tabs>
            <w:tab w:val="left" w:pos="426"/>
          </w:tabs>
          <w:ind w:left="5216" w:hanging="11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191219E6">
        <w:start w:val="1"/>
        <w:numFmt w:val="lowerRoman"/>
        <w:lvlText w:val="%9."/>
        <w:lvlJc w:val="left"/>
        <w:pPr>
          <w:tabs>
            <w:tab w:val="left" w:pos="426"/>
          </w:tabs>
          <w:ind w:left="6186" w:hanging="28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6"/>
  </w:num>
  <w:num w:numId="5">
    <w:abstractNumId w:val="8"/>
  </w:num>
  <w:num w:numId="6">
    <w:abstractNumId w:val="5"/>
  </w:num>
  <w:num w:numId="7">
    <w:abstractNumId w:val="13"/>
  </w:num>
  <w:num w:numId="8">
    <w:abstractNumId w:val="17"/>
  </w:num>
  <w:num w:numId="9">
    <w:abstractNumId w:val="9"/>
  </w:num>
  <w:num w:numId="10">
    <w:abstractNumId w:val="1"/>
  </w:num>
  <w:num w:numId="11">
    <w:abstractNumId w:val="11"/>
  </w:num>
  <w:num w:numId="12">
    <w:abstractNumId w:val="4"/>
  </w:num>
  <w:num w:numId="13">
    <w:abstractNumId w:val="15"/>
  </w:num>
  <w:num w:numId="14">
    <w:abstractNumId w:val="18"/>
  </w:num>
  <w:num w:numId="15">
    <w:abstractNumId w:val="0"/>
  </w:num>
  <w:num w:numId="16">
    <w:abstractNumId w:val="16"/>
  </w:num>
  <w:num w:numId="17">
    <w:abstractNumId w:val="7"/>
  </w:num>
  <w:num w:numId="18">
    <w:abstractNumId w:val="2"/>
  </w:num>
  <w:num w:numId="19">
    <w:abstractNumId w:val="3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NTc0MzQH0iYWJko6SsGpxcWZ+XkgBWa1AMzIMiwsAAAA"/>
  </w:docVars>
  <w:rsids>
    <w:rsidRoot w:val="006221D4"/>
    <w:rsid w:val="000006AF"/>
    <w:rsid w:val="00006505"/>
    <w:rsid w:val="0002712D"/>
    <w:rsid w:val="0003770F"/>
    <w:rsid w:val="0004361E"/>
    <w:rsid w:val="00050D47"/>
    <w:rsid w:val="00053E71"/>
    <w:rsid w:val="00062BF4"/>
    <w:rsid w:val="000751BF"/>
    <w:rsid w:val="00076C67"/>
    <w:rsid w:val="00092D09"/>
    <w:rsid w:val="000A0A91"/>
    <w:rsid w:val="000C5A2D"/>
    <w:rsid w:val="000C6723"/>
    <w:rsid w:val="000D157A"/>
    <w:rsid w:val="000D4C6D"/>
    <w:rsid w:val="000D7470"/>
    <w:rsid w:val="000D7918"/>
    <w:rsid w:val="000F7A83"/>
    <w:rsid w:val="00115D4F"/>
    <w:rsid w:val="00120711"/>
    <w:rsid w:val="00121C69"/>
    <w:rsid w:val="0013159F"/>
    <w:rsid w:val="00146B48"/>
    <w:rsid w:val="0015306C"/>
    <w:rsid w:val="00153CDF"/>
    <w:rsid w:val="00154E9F"/>
    <w:rsid w:val="001720BE"/>
    <w:rsid w:val="00173C6F"/>
    <w:rsid w:val="00181B49"/>
    <w:rsid w:val="001841CE"/>
    <w:rsid w:val="001E5DD2"/>
    <w:rsid w:val="001F2C45"/>
    <w:rsid w:val="001F4EF2"/>
    <w:rsid w:val="00205D78"/>
    <w:rsid w:val="00210899"/>
    <w:rsid w:val="00214F6F"/>
    <w:rsid w:val="002163E2"/>
    <w:rsid w:val="00222A15"/>
    <w:rsid w:val="002255BF"/>
    <w:rsid w:val="0023050B"/>
    <w:rsid w:val="002314D4"/>
    <w:rsid w:val="002370BB"/>
    <w:rsid w:val="002427AF"/>
    <w:rsid w:val="00244D9E"/>
    <w:rsid w:val="002521EB"/>
    <w:rsid w:val="00252B95"/>
    <w:rsid w:val="00253562"/>
    <w:rsid w:val="00266D7F"/>
    <w:rsid w:val="00274DA4"/>
    <w:rsid w:val="00276352"/>
    <w:rsid w:val="002774FD"/>
    <w:rsid w:val="00282AA2"/>
    <w:rsid w:val="00286B68"/>
    <w:rsid w:val="00292A46"/>
    <w:rsid w:val="002A7BF3"/>
    <w:rsid w:val="002A7CBC"/>
    <w:rsid w:val="002B12B4"/>
    <w:rsid w:val="002B5E5D"/>
    <w:rsid w:val="002C11D9"/>
    <w:rsid w:val="002C15AB"/>
    <w:rsid w:val="002C6ABD"/>
    <w:rsid w:val="002D709E"/>
    <w:rsid w:val="00305A6A"/>
    <w:rsid w:val="00310D6F"/>
    <w:rsid w:val="00314673"/>
    <w:rsid w:val="0032005F"/>
    <w:rsid w:val="00322572"/>
    <w:rsid w:val="00327CE3"/>
    <w:rsid w:val="00334455"/>
    <w:rsid w:val="00370E84"/>
    <w:rsid w:val="00370E85"/>
    <w:rsid w:val="00374701"/>
    <w:rsid w:val="00380E92"/>
    <w:rsid w:val="003829FC"/>
    <w:rsid w:val="003915B4"/>
    <w:rsid w:val="00394E98"/>
    <w:rsid w:val="003A3869"/>
    <w:rsid w:val="003A63A3"/>
    <w:rsid w:val="003C1B22"/>
    <w:rsid w:val="003C7CEF"/>
    <w:rsid w:val="003E3EB2"/>
    <w:rsid w:val="003E6EC8"/>
    <w:rsid w:val="003F41BE"/>
    <w:rsid w:val="003F456B"/>
    <w:rsid w:val="003F7025"/>
    <w:rsid w:val="00404BA9"/>
    <w:rsid w:val="00407F28"/>
    <w:rsid w:val="00420D39"/>
    <w:rsid w:val="0042227A"/>
    <w:rsid w:val="00423D43"/>
    <w:rsid w:val="0042472F"/>
    <w:rsid w:val="00430446"/>
    <w:rsid w:val="004325F3"/>
    <w:rsid w:val="0043405A"/>
    <w:rsid w:val="00444877"/>
    <w:rsid w:val="00446BBE"/>
    <w:rsid w:val="00453DDD"/>
    <w:rsid w:val="00454F7B"/>
    <w:rsid w:val="004637B3"/>
    <w:rsid w:val="00464B90"/>
    <w:rsid w:val="00467797"/>
    <w:rsid w:val="00490ED2"/>
    <w:rsid w:val="004A5A93"/>
    <w:rsid w:val="004D286A"/>
    <w:rsid w:val="004D7FFC"/>
    <w:rsid w:val="004E1EAD"/>
    <w:rsid w:val="004E4CF8"/>
    <w:rsid w:val="004E63BA"/>
    <w:rsid w:val="005042E5"/>
    <w:rsid w:val="00513A3A"/>
    <w:rsid w:val="0052754F"/>
    <w:rsid w:val="00541F9A"/>
    <w:rsid w:val="00556DD3"/>
    <w:rsid w:val="00562276"/>
    <w:rsid w:val="005625EF"/>
    <w:rsid w:val="0057246F"/>
    <w:rsid w:val="0057573C"/>
    <w:rsid w:val="00586D33"/>
    <w:rsid w:val="00587397"/>
    <w:rsid w:val="00593B6B"/>
    <w:rsid w:val="005961B1"/>
    <w:rsid w:val="005A284B"/>
    <w:rsid w:val="005B0F73"/>
    <w:rsid w:val="005B240D"/>
    <w:rsid w:val="005B264B"/>
    <w:rsid w:val="005C1401"/>
    <w:rsid w:val="005C2E4A"/>
    <w:rsid w:val="005C4029"/>
    <w:rsid w:val="005C7319"/>
    <w:rsid w:val="005D6CB4"/>
    <w:rsid w:val="005D78EC"/>
    <w:rsid w:val="005E346D"/>
    <w:rsid w:val="005F1F5B"/>
    <w:rsid w:val="00601BF5"/>
    <w:rsid w:val="00605755"/>
    <w:rsid w:val="00611538"/>
    <w:rsid w:val="00617CA5"/>
    <w:rsid w:val="006221D4"/>
    <w:rsid w:val="006261F8"/>
    <w:rsid w:val="00640E1F"/>
    <w:rsid w:val="0064234D"/>
    <w:rsid w:val="00642568"/>
    <w:rsid w:val="00643AF2"/>
    <w:rsid w:val="006557A4"/>
    <w:rsid w:val="0068382D"/>
    <w:rsid w:val="006859CB"/>
    <w:rsid w:val="00696A2A"/>
    <w:rsid w:val="006971CE"/>
    <w:rsid w:val="006A087D"/>
    <w:rsid w:val="006A2CF6"/>
    <w:rsid w:val="006A642E"/>
    <w:rsid w:val="006A6721"/>
    <w:rsid w:val="006B0642"/>
    <w:rsid w:val="006B10D8"/>
    <w:rsid w:val="006B4027"/>
    <w:rsid w:val="006C028E"/>
    <w:rsid w:val="006C152A"/>
    <w:rsid w:val="006C15A5"/>
    <w:rsid w:val="006C5B55"/>
    <w:rsid w:val="006D2A9B"/>
    <w:rsid w:val="006D377F"/>
    <w:rsid w:val="006D7DC2"/>
    <w:rsid w:val="006E79E8"/>
    <w:rsid w:val="007069AB"/>
    <w:rsid w:val="00706B04"/>
    <w:rsid w:val="007075D6"/>
    <w:rsid w:val="00716F08"/>
    <w:rsid w:val="00717FD6"/>
    <w:rsid w:val="00722AB6"/>
    <w:rsid w:val="00725FF9"/>
    <w:rsid w:val="00726725"/>
    <w:rsid w:val="0073582D"/>
    <w:rsid w:val="00735A87"/>
    <w:rsid w:val="00741211"/>
    <w:rsid w:val="00751D72"/>
    <w:rsid w:val="00755EFB"/>
    <w:rsid w:val="0075700A"/>
    <w:rsid w:val="00772A3F"/>
    <w:rsid w:val="00772EF3"/>
    <w:rsid w:val="007831C1"/>
    <w:rsid w:val="00794AE7"/>
    <w:rsid w:val="007A0C96"/>
    <w:rsid w:val="007A25E8"/>
    <w:rsid w:val="007A5048"/>
    <w:rsid w:val="007A7EDF"/>
    <w:rsid w:val="007C50FB"/>
    <w:rsid w:val="007C6232"/>
    <w:rsid w:val="007D5078"/>
    <w:rsid w:val="007E185B"/>
    <w:rsid w:val="007E3063"/>
    <w:rsid w:val="007F1F0C"/>
    <w:rsid w:val="007F75EE"/>
    <w:rsid w:val="00813395"/>
    <w:rsid w:val="00814268"/>
    <w:rsid w:val="00814B08"/>
    <w:rsid w:val="00814C2B"/>
    <w:rsid w:val="0081718C"/>
    <w:rsid w:val="0082230C"/>
    <w:rsid w:val="008259DA"/>
    <w:rsid w:val="008278AE"/>
    <w:rsid w:val="0084284C"/>
    <w:rsid w:val="00842E0B"/>
    <w:rsid w:val="00846172"/>
    <w:rsid w:val="00851A80"/>
    <w:rsid w:val="008674F7"/>
    <w:rsid w:val="00874FEF"/>
    <w:rsid w:val="008902D4"/>
    <w:rsid w:val="008952BA"/>
    <w:rsid w:val="008A54C9"/>
    <w:rsid w:val="008A7CC3"/>
    <w:rsid w:val="008B0A14"/>
    <w:rsid w:val="008B5005"/>
    <w:rsid w:val="008B5F8E"/>
    <w:rsid w:val="008C6E8B"/>
    <w:rsid w:val="008C7F9B"/>
    <w:rsid w:val="008E3388"/>
    <w:rsid w:val="008F54C0"/>
    <w:rsid w:val="00900B8C"/>
    <w:rsid w:val="00902276"/>
    <w:rsid w:val="00905345"/>
    <w:rsid w:val="0091263F"/>
    <w:rsid w:val="00914C79"/>
    <w:rsid w:val="00920A55"/>
    <w:rsid w:val="009231E6"/>
    <w:rsid w:val="00923A76"/>
    <w:rsid w:val="0092465A"/>
    <w:rsid w:val="00925DA9"/>
    <w:rsid w:val="009373EA"/>
    <w:rsid w:val="009544BB"/>
    <w:rsid w:val="009618D6"/>
    <w:rsid w:val="00964BC1"/>
    <w:rsid w:val="00965FB0"/>
    <w:rsid w:val="009666A3"/>
    <w:rsid w:val="00967893"/>
    <w:rsid w:val="00983083"/>
    <w:rsid w:val="00992F97"/>
    <w:rsid w:val="009A38FB"/>
    <w:rsid w:val="009B2C54"/>
    <w:rsid w:val="009B3347"/>
    <w:rsid w:val="009B3B5E"/>
    <w:rsid w:val="009B5B79"/>
    <w:rsid w:val="009C12B7"/>
    <w:rsid w:val="009D2F4D"/>
    <w:rsid w:val="009D4507"/>
    <w:rsid w:val="009E3228"/>
    <w:rsid w:val="009F234B"/>
    <w:rsid w:val="00A010F6"/>
    <w:rsid w:val="00A03D65"/>
    <w:rsid w:val="00A129D0"/>
    <w:rsid w:val="00A1430E"/>
    <w:rsid w:val="00A175CF"/>
    <w:rsid w:val="00A23530"/>
    <w:rsid w:val="00A347EF"/>
    <w:rsid w:val="00A34CE2"/>
    <w:rsid w:val="00A4210C"/>
    <w:rsid w:val="00A42493"/>
    <w:rsid w:val="00A51B1F"/>
    <w:rsid w:val="00A61258"/>
    <w:rsid w:val="00A72604"/>
    <w:rsid w:val="00A75B0B"/>
    <w:rsid w:val="00A75DF5"/>
    <w:rsid w:val="00A8399A"/>
    <w:rsid w:val="00AA4FE0"/>
    <w:rsid w:val="00AB0165"/>
    <w:rsid w:val="00AB02DA"/>
    <w:rsid w:val="00AB23CF"/>
    <w:rsid w:val="00AB45E4"/>
    <w:rsid w:val="00AE4F55"/>
    <w:rsid w:val="00B142E7"/>
    <w:rsid w:val="00B53A13"/>
    <w:rsid w:val="00B563F2"/>
    <w:rsid w:val="00B61F01"/>
    <w:rsid w:val="00B6442B"/>
    <w:rsid w:val="00B67E70"/>
    <w:rsid w:val="00B70867"/>
    <w:rsid w:val="00B715DA"/>
    <w:rsid w:val="00B87276"/>
    <w:rsid w:val="00B95F14"/>
    <w:rsid w:val="00BA55E0"/>
    <w:rsid w:val="00BB2709"/>
    <w:rsid w:val="00BB3B47"/>
    <w:rsid w:val="00BC370C"/>
    <w:rsid w:val="00BC7AC9"/>
    <w:rsid w:val="00BD792D"/>
    <w:rsid w:val="00BE102C"/>
    <w:rsid w:val="00BE7D95"/>
    <w:rsid w:val="00BF506F"/>
    <w:rsid w:val="00C11B49"/>
    <w:rsid w:val="00C21FB3"/>
    <w:rsid w:val="00C26078"/>
    <w:rsid w:val="00C32B09"/>
    <w:rsid w:val="00C449BA"/>
    <w:rsid w:val="00C47519"/>
    <w:rsid w:val="00C51B33"/>
    <w:rsid w:val="00C525CA"/>
    <w:rsid w:val="00C566E8"/>
    <w:rsid w:val="00C57F6B"/>
    <w:rsid w:val="00C61DA6"/>
    <w:rsid w:val="00C6364B"/>
    <w:rsid w:val="00C66CE4"/>
    <w:rsid w:val="00C70868"/>
    <w:rsid w:val="00C73892"/>
    <w:rsid w:val="00C813B7"/>
    <w:rsid w:val="00C81A9F"/>
    <w:rsid w:val="00C82F00"/>
    <w:rsid w:val="00C841AE"/>
    <w:rsid w:val="00CA5D8A"/>
    <w:rsid w:val="00CB4CB8"/>
    <w:rsid w:val="00CB78B0"/>
    <w:rsid w:val="00CC08A6"/>
    <w:rsid w:val="00CE1726"/>
    <w:rsid w:val="00CE37C6"/>
    <w:rsid w:val="00CF4BA1"/>
    <w:rsid w:val="00CF5331"/>
    <w:rsid w:val="00D055CE"/>
    <w:rsid w:val="00D10425"/>
    <w:rsid w:val="00D10FCD"/>
    <w:rsid w:val="00D111E2"/>
    <w:rsid w:val="00D13D6F"/>
    <w:rsid w:val="00D2155C"/>
    <w:rsid w:val="00D24022"/>
    <w:rsid w:val="00D32267"/>
    <w:rsid w:val="00D35699"/>
    <w:rsid w:val="00D428E4"/>
    <w:rsid w:val="00D55391"/>
    <w:rsid w:val="00D65F70"/>
    <w:rsid w:val="00D66C77"/>
    <w:rsid w:val="00D67F58"/>
    <w:rsid w:val="00D741CF"/>
    <w:rsid w:val="00D803A0"/>
    <w:rsid w:val="00D91394"/>
    <w:rsid w:val="00D92470"/>
    <w:rsid w:val="00D947CB"/>
    <w:rsid w:val="00DA57C9"/>
    <w:rsid w:val="00DC1DDC"/>
    <w:rsid w:val="00DC34A9"/>
    <w:rsid w:val="00DC6848"/>
    <w:rsid w:val="00DC73F6"/>
    <w:rsid w:val="00DD0BDF"/>
    <w:rsid w:val="00DD3FC1"/>
    <w:rsid w:val="00DD4852"/>
    <w:rsid w:val="00DE7A51"/>
    <w:rsid w:val="00DF4753"/>
    <w:rsid w:val="00DF47BB"/>
    <w:rsid w:val="00DF6D18"/>
    <w:rsid w:val="00E01096"/>
    <w:rsid w:val="00E0341F"/>
    <w:rsid w:val="00E050AB"/>
    <w:rsid w:val="00E05D2F"/>
    <w:rsid w:val="00E37FD9"/>
    <w:rsid w:val="00E40D3A"/>
    <w:rsid w:val="00E418CE"/>
    <w:rsid w:val="00E41C01"/>
    <w:rsid w:val="00E55DB9"/>
    <w:rsid w:val="00E748A5"/>
    <w:rsid w:val="00E91B93"/>
    <w:rsid w:val="00E94EB3"/>
    <w:rsid w:val="00E9658A"/>
    <w:rsid w:val="00EA2A81"/>
    <w:rsid w:val="00EB27AB"/>
    <w:rsid w:val="00EC3506"/>
    <w:rsid w:val="00ED1530"/>
    <w:rsid w:val="00EE7C2C"/>
    <w:rsid w:val="00EF7F73"/>
    <w:rsid w:val="00F168B5"/>
    <w:rsid w:val="00F20332"/>
    <w:rsid w:val="00F27843"/>
    <w:rsid w:val="00F31262"/>
    <w:rsid w:val="00F34430"/>
    <w:rsid w:val="00F36E49"/>
    <w:rsid w:val="00F37DC9"/>
    <w:rsid w:val="00F41D38"/>
    <w:rsid w:val="00F46A4C"/>
    <w:rsid w:val="00F769CB"/>
    <w:rsid w:val="00F81564"/>
    <w:rsid w:val="00F818E1"/>
    <w:rsid w:val="00F84CE1"/>
    <w:rsid w:val="00F966DF"/>
    <w:rsid w:val="00FA7073"/>
    <w:rsid w:val="00FB3630"/>
    <w:rsid w:val="00FB3F15"/>
    <w:rsid w:val="00FC0492"/>
    <w:rsid w:val="00FC4FE4"/>
    <w:rsid w:val="00FD1310"/>
    <w:rsid w:val="00FD1D9D"/>
    <w:rsid w:val="00FE2F4A"/>
    <w:rsid w:val="00FF11D3"/>
    <w:rsid w:val="00FF68B7"/>
    <w:rsid w:val="00FF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9B0074"/>
  <w15:docId w15:val="{D60793F8-6123-47DE-8EFC-EB21F7F78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sv-SE" w:eastAsia="sv-S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</w:rPr>
  </w:style>
  <w:style w:type="paragraph" w:styleId="Rubrik2">
    <w:name w:val="heading 2"/>
    <w:next w:val="Normal"/>
    <w:pPr>
      <w:spacing w:before="200" w:line="276" w:lineRule="auto"/>
      <w:outlineLvl w:val="1"/>
    </w:pPr>
    <w:rPr>
      <w:rFonts w:ascii="Cambria" w:eastAsia="Cambria" w:hAnsi="Cambria" w:cs="Cambria"/>
      <w:b/>
      <w:bCs/>
      <w:color w:val="000000"/>
      <w:sz w:val="26"/>
      <w:szCs w:val="26"/>
      <w:u w:color="000000"/>
    </w:rPr>
  </w:style>
  <w:style w:type="paragraph" w:styleId="Rubrik3">
    <w:name w:val="heading 3"/>
    <w:next w:val="Normal"/>
    <w:pPr>
      <w:spacing w:before="200" w:line="271" w:lineRule="auto"/>
      <w:outlineLvl w:val="2"/>
    </w:pPr>
    <w:rPr>
      <w:rFonts w:ascii="Cambria" w:eastAsia="Cambria" w:hAnsi="Cambria" w:cs="Cambria"/>
      <w:b/>
      <w:bCs/>
      <w:color w:val="000000"/>
      <w:sz w:val="22"/>
      <w:szCs w:val="22"/>
      <w:u w:color="00000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Hyperlnk">
    <w:name w:val="Hyperlink"/>
    <w:rPr>
      <w:u w:val="single"/>
    </w:rPr>
  </w:style>
  <w:style w:type="paragraph" w:styleId="Sidhuvud">
    <w:name w:val="header"/>
    <w:pPr>
      <w:tabs>
        <w:tab w:val="center" w:pos="4536"/>
        <w:tab w:val="right" w:pos="9072"/>
      </w:tabs>
    </w:pPr>
    <w:rPr>
      <w:rFonts w:cs="Arial Unicode MS"/>
      <w:color w:val="000000"/>
      <w:sz w:val="24"/>
      <w:szCs w:val="24"/>
      <w:u w:color="000000"/>
    </w:rPr>
  </w:style>
  <w:style w:type="character" w:customStyle="1" w:styleId="Inget">
    <w:name w:val="Inget"/>
    <w:rPr>
      <w:lang w:val="sv-SE"/>
    </w:rPr>
  </w:style>
  <w:style w:type="paragraph" w:customStyle="1" w:styleId="Sidhuvudochsidfot">
    <w:name w:val="Sidhuvud och sidfot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numbering" w:customStyle="1" w:styleId="Importeradestilen1">
    <w:name w:val="Importerade stilen 1"/>
    <w:pPr>
      <w:numPr>
        <w:numId w:val="1"/>
      </w:numPr>
    </w:pPr>
  </w:style>
  <w:style w:type="paragraph" w:styleId="Liststycke">
    <w:name w:val="List Paragraph"/>
    <w:basedOn w:val="Normal"/>
    <w:uiPriority w:val="34"/>
    <w:qFormat/>
    <w:rsid w:val="00964BC1"/>
    <w:pPr>
      <w:ind w:left="720"/>
      <w:contextualSpacing/>
    </w:pPr>
  </w:style>
  <w:style w:type="paragraph" w:styleId="Sidfot">
    <w:name w:val="footer"/>
    <w:basedOn w:val="Normal"/>
    <w:link w:val="SidfotChar"/>
    <w:uiPriority w:val="99"/>
    <w:unhideWhenUsed/>
    <w:rsid w:val="00B53A13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B53A13"/>
    <w:rPr>
      <w:rFonts w:cs="Arial Unicode MS"/>
      <w:color w:val="000000"/>
      <w:sz w:val="24"/>
      <w:szCs w:val="24"/>
      <w:u w:color="000000"/>
    </w:rPr>
  </w:style>
  <w:style w:type="paragraph" w:customStyle="1" w:styleId="TinasNormal">
    <w:name w:val="Tinas Normal"/>
    <w:basedOn w:val="Normal"/>
    <w:rsid w:val="008278A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Garamond" w:eastAsia="Times New Roman" w:hAnsi="Garamond" w:cs="Times New Roman"/>
      <w:color w:val="auto"/>
      <w:bdr w:val="none" w:sz="0" w:space="0" w:color="auto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E418CE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418CE"/>
    <w:rPr>
      <w:rFonts w:ascii="Tahoma" w:hAnsi="Tahoma" w:cs="Tahoma"/>
      <w:color w:val="000000"/>
      <w:sz w:val="16"/>
      <w:szCs w:val="16"/>
      <w:u w:color="000000"/>
    </w:rPr>
  </w:style>
  <w:style w:type="character" w:styleId="Olstomnmnande">
    <w:name w:val="Unresolved Mention"/>
    <w:basedOn w:val="Standardstycketeckensnitt"/>
    <w:uiPriority w:val="99"/>
    <w:semiHidden/>
    <w:unhideWhenUsed/>
    <w:rsid w:val="00244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472</Words>
  <Characters>2503</Characters>
  <Application>Microsoft Office Word</Application>
  <DocSecurity>0</DocSecurity>
  <Lines>20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ögskolan i Borås</Company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</dc:creator>
  <cp:lastModifiedBy>Jeanette Sigenstam</cp:lastModifiedBy>
  <cp:revision>18</cp:revision>
  <cp:lastPrinted>2021-06-02T07:58:00Z</cp:lastPrinted>
  <dcterms:created xsi:type="dcterms:W3CDTF">2022-04-27T08:42:00Z</dcterms:created>
  <dcterms:modified xsi:type="dcterms:W3CDTF">2023-04-19T07:22:00Z</dcterms:modified>
</cp:coreProperties>
</file>